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174E8" w14:textId="77777777" w:rsidR="00D32880" w:rsidRPr="003D4A59" w:rsidRDefault="00D32880" w:rsidP="00D32880">
      <w:pPr>
        <w:pStyle w:val="Default"/>
        <w:rPr>
          <w:rFonts w:ascii="Times New Roman" w:hAnsi="Times New Roman" w:cs="Times New Roman"/>
          <w:color w:val="auto"/>
          <w:sz w:val="22"/>
          <w:szCs w:val="22"/>
          <w:lang w:val="sq-AL"/>
        </w:rPr>
      </w:pPr>
    </w:p>
    <w:p w14:paraId="366EC891" w14:textId="77777777" w:rsidR="00C54053" w:rsidRPr="003D4A59" w:rsidRDefault="00C54053" w:rsidP="00962064">
      <w:pPr>
        <w:pStyle w:val="Default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531125D0" w14:textId="77777777" w:rsidR="00767617" w:rsidRPr="003D4A59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53E46CCF" w14:textId="77777777" w:rsidR="00767617" w:rsidRPr="003D4A59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7D2F2FA4" w14:textId="77777777" w:rsidR="00767617" w:rsidRPr="003D4A59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16439CBE" w14:textId="77777777" w:rsidR="00767617" w:rsidRPr="003D4A59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3AE0E9BC" w14:textId="77777777" w:rsidR="00767617" w:rsidRPr="003D4A59" w:rsidRDefault="00767617" w:rsidP="00962064">
      <w:pPr>
        <w:pStyle w:val="Default"/>
        <w:rPr>
          <w:rFonts w:ascii="Times New Roman" w:hAnsi="Times New Roman" w:cs="Times New Roman"/>
          <w:b/>
          <w:bCs/>
          <w:sz w:val="36"/>
          <w:szCs w:val="36"/>
          <w:lang w:val="sq-AL"/>
        </w:rPr>
      </w:pPr>
    </w:p>
    <w:p w14:paraId="61739A6D" w14:textId="06BDEAF2" w:rsidR="00767617" w:rsidRPr="003D4A59" w:rsidRDefault="00A22FC4" w:rsidP="00767617">
      <w:pPr>
        <w:pStyle w:val="Default"/>
        <w:jc w:val="center"/>
        <w:rPr>
          <w:rFonts w:ascii="Times New Roman" w:hAnsi="Times New Roman" w:cs="Times New Roman"/>
          <w:b/>
          <w:bCs/>
          <w:sz w:val="36"/>
          <w:szCs w:val="36"/>
          <w:lang w:val="sq-AL"/>
        </w:rPr>
      </w:pPr>
      <w:r w:rsidRPr="003D4A59">
        <w:rPr>
          <w:rFonts w:ascii="Times New Roman" w:hAnsi="Times New Roman" w:cs="Times New Roman"/>
          <w:b/>
          <w:bCs/>
          <w:sz w:val="36"/>
          <w:szCs w:val="36"/>
          <w:lang w:val="sq-AL"/>
        </w:rPr>
        <w:t>Formular</w:t>
      </w:r>
      <w:r w:rsidR="004C4386" w:rsidRPr="003D4A59">
        <w:rPr>
          <w:rFonts w:ascii="Times New Roman" w:hAnsi="Times New Roman" w:cs="Times New Roman"/>
          <w:b/>
          <w:bCs/>
          <w:sz w:val="36"/>
          <w:szCs w:val="36"/>
          <w:lang w:val="sq-AL"/>
        </w:rPr>
        <w:t>i</w:t>
      </w:r>
      <w:r w:rsidRPr="003D4A59">
        <w:rPr>
          <w:rFonts w:ascii="Times New Roman" w:hAnsi="Times New Roman" w:cs="Times New Roman"/>
          <w:b/>
          <w:bCs/>
          <w:sz w:val="36"/>
          <w:szCs w:val="36"/>
          <w:lang w:val="sq-AL"/>
        </w:rPr>
        <w:t xml:space="preserve"> i </w:t>
      </w:r>
      <w:r w:rsidR="004C4386" w:rsidRPr="003D4A59">
        <w:rPr>
          <w:rFonts w:ascii="Times New Roman" w:hAnsi="Times New Roman" w:cs="Times New Roman"/>
          <w:b/>
          <w:bCs/>
          <w:sz w:val="36"/>
          <w:szCs w:val="36"/>
          <w:lang w:val="sq-AL"/>
        </w:rPr>
        <w:t>A</w:t>
      </w:r>
      <w:r w:rsidRPr="003D4A59">
        <w:rPr>
          <w:rFonts w:ascii="Times New Roman" w:hAnsi="Times New Roman" w:cs="Times New Roman"/>
          <w:b/>
          <w:bCs/>
          <w:sz w:val="36"/>
          <w:szCs w:val="36"/>
          <w:lang w:val="sq-AL"/>
        </w:rPr>
        <w:t>plikimit</w:t>
      </w:r>
    </w:p>
    <w:p w14:paraId="2AF82C3A" w14:textId="77777777" w:rsidR="00767617" w:rsidRPr="003D4A59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0DC584BD" w14:textId="77777777" w:rsidR="00767617" w:rsidRPr="003D4A59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6D820E10" w14:textId="05CA249A" w:rsidR="00767617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36EAD6C7" w14:textId="6A3E57EC" w:rsidR="003D4A59" w:rsidRDefault="003D4A59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74BFEB72" w14:textId="77777777" w:rsidR="003D4A59" w:rsidRPr="003D4A59" w:rsidRDefault="003D4A59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31627FFD" w14:textId="77777777" w:rsidR="000500A7" w:rsidRPr="003D4A59" w:rsidRDefault="000500A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2AD4D046" w14:textId="77777777" w:rsidR="000500A7" w:rsidRPr="003D4A59" w:rsidRDefault="000500A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4146CC38" w14:textId="77777777" w:rsidR="00767617" w:rsidRPr="003D4A59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5415626D" w14:textId="3D008C5B" w:rsidR="00767617" w:rsidRPr="003D4A59" w:rsidRDefault="00A22FC4" w:rsidP="00767617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  <w:r w:rsidRPr="003D4A59">
        <w:rPr>
          <w:rFonts w:ascii="Times New Roman" w:hAnsi="Times New Roman" w:cs="Times New Roman"/>
          <w:b/>
          <w:bCs/>
          <w:sz w:val="28"/>
          <w:szCs w:val="28"/>
          <w:lang w:val="sq-AL"/>
        </w:rPr>
        <w:t xml:space="preserve">Afati i </w:t>
      </w:r>
      <w:r w:rsidR="00FD056D" w:rsidRPr="003D4A59">
        <w:rPr>
          <w:rFonts w:ascii="Times New Roman" w:hAnsi="Times New Roman" w:cs="Times New Roman"/>
          <w:b/>
          <w:bCs/>
          <w:sz w:val="28"/>
          <w:szCs w:val="28"/>
          <w:lang w:val="sq-AL"/>
        </w:rPr>
        <w:t xml:space="preserve">fundit </w:t>
      </w:r>
      <w:r w:rsidR="004C4386" w:rsidRPr="003D4A59">
        <w:rPr>
          <w:rFonts w:ascii="Times New Roman" w:hAnsi="Times New Roman" w:cs="Times New Roman"/>
          <w:b/>
          <w:bCs/>
          <w:sz w:val="28"/>
          <w:szCs w:val="28"/>
          <w:lang w:val="sq-AL"/>
        </w:rPr>
        <w:t>për</w:t>
      </w:r>
      <w:r w:rsidR="00FD056D" w:rsidRPr="003D4A59">
        <w:rPr>
          <w:rFonts w:ascii="Times New Roman" w:hAnsi="Times New Roman" w:cs="Times New Roman"/>
          <w:b/>
          <w:bCs/>
          <w:sz w:val="28"/>
          <w:szCs w:val="28"/>
          <w:lang w:val="sq-AL"/>
        </w:rPr>
        <w:t xml:space="preserve"> </w:t>
      </w:r>
      <w:r w:rsidRPr="003D4A59">
        <w:rPr>
          <w:rFonts w:ascii="Times New Roman" w:hAnsi="Times New Roman" w:cs="Times New Roman"/>
          <w:b/>
          <w:bCs/>
          <w:sz w:val="28"/>
          <w:szCs w:val="28"/>
          <w:lang w:val="sq-AL"/>
        </w:rPr>
        <w:t>aplikim:</w:t>
      </w:r>
    </w:p>
    <w:p w14:paraId="536DC085" w14:textId="01B87824" w:rsidR="00767617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</w:p>
    <w:p w14:paraId="1CE5BD25" w14:textId="3495F389" w:rsidR="003D4A59" w:rsidRDefault="003D4A59" w:rsidP="00767617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</w:p>
    <w:p w14:paraId="77AC96FF" w14:textId="3329B8BD" w:rsidR="003D4A59" w:rsidRDefault="003D4A59" w:rsidP="00767617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</w:p>
    <w:p w14:paraId="62A0E720" w14:textId="77777777" w:rsidR="003D4A59" w:rsidRPr="003D4A59" w:rsidRDefault="003D4A59" w:rsidP="00767617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</w:p>
    <w:p w14:paraId="347F8EC0" w14:textId="2CD3B803" w:rsidR="00767617" w:rsidRPr="003D4A59" w:rsidRDefault="006C4198" w:rsidP="00767617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  <w:lang w:val="sq-AL"/>
        </w:rPr>
        <w:t>31</w:t>
      </w:r>
      <w:r w:rsidR="000500A7" w:rsidRPr="003D4A59">
        <w:rPr>
          <w:rFonts w:ascii="Times New Roman" w:hAnsi="Times New Roman" w:cs="Times New Roman"/>
          <w:b/>
          <w:bCs/>
          <w:color w:val="auto"/>
          <w:sz w:val="28"/>
          <w:szCs w:val="28"/>
          <w:lang w:val="sq-AL"/>
        </w:rPr>
        <w:t xml:space="preserve"> janar 2023, ora 16:00</w:t>
      </w:r>
    </w:p>
    <w:p w14:paraId="1C942CD3" w14:textId="77777777" w:rsidR="00767617" w:rsidRPr="003D4A59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</w:p>
    <w:p w14:paraId="7B8862A8" w14:textId="77777777" w:rsidR="00767617" w:rsidRPr="0004287C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3A3DB63A" w14:textId="77777777" w:rsidR="00C54053" w:rsidRPr="0004287C" w:rsidRDefault="00C54053" w:rsidP="00962064">
      <w:pPr>
        <w:pStyle w:val="Default"/>
        <w:rPr>
          <w:rFonts w:ascii="Times New Roman" w:hAnsi="Times New Roman" w:cs="Times New Roman"/>
          <w:i/>
          <w:iCs/>
          <w:sz w:val="22"/>
          <w:szCs w:val="22"/>
          <w:lang w:val="sq-AL"/>
        </w:rPr>
      </w:pPr>
    </w:p>
    <w:p w14:paraId="6C8497D3" w14:textId="77777777" w:rsidR="00962064" w:rsidRPr="0004287C" w:rsidRDefault="00962064" w:rsidP="00962064">
      <w:pPr>
        <w:pStyle w:val="Default"/>
        <w:rPr>
          <w:rFonts w:ascii="Times New Roman" w:hAnsi="Times New Roman" w:cs="Times New Roman"/>
          <w:i/>
          <w:iCs/>
          <w:sz w:val="22"/>
          <w:szCs w:val="22"/>
          <w:lang w:val="sq-AL"/>
        </w:rPr>
      </w:pPr>
    </w:p>
    <w:p w14:paraId="35C161CE" w14:textId="77777777" w:rsidR="00C54053" w:rsidRPr="0004287C" w:rsidRDefault="00C54053" w:rsidP="00D36CC0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  <w:lang w:val="sq-AL"/>
        </w:rPr>
      </w:pPr>
    </w:p>
    <w:p w14:paraId="56D1E1E5" w14:textId="77777777" w:rsidR="00C54053" w:rsidRPr="0004287C" w:rsidRDefault="00C54053" w:rsidP="00D36CC0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  <w:lang w:val="sq-AL"/>
        </w:rPr>
      </w:pPr>
    </w:p>
    <w:p w14:paraId="4CD3E1A9" w14:textId="77777777" w:rsidR="00C54053" w:rsidRPr="0004287C" w:rsidRDefault="00C54053" w:rsidP="00D36CC0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  <w:lang w:val="sq-AL"/>
        </w:rPr>
      </w:pPr>
    </w:p>
    <w:p w14:paraId="7784F791" w14:textId="77777777" w:rsidR="001D1DD3" w:rsidRPr="0004287C" w:rsidRDefault="001D1DD3" w:rsidP="0019068A">
      <w:pPr>
        <w:rPr>
          <w:rFonts w:ascii="Times New Roman" w:hAnsi="Times New Roman" w:cs="Times New Roman"/>
          <w:i/>
          <w:iCs/>
          <w:lang w:val="sq-AL"/>
        </w:rPr>
      </w:pPr>
    </w:p>
    <w:p w14:paraId="431A7A73" w14:textId="77777777" w:rsidR="001D1DD3" w:rsidRPr="0004287C" w:rsidRDefault="001D1DD3" w:rsidP="001D1DD3">
      <w:pPr>
        <w:rPr>
          <w:rFonts w:ascii="Times New Roman" w:hAnsi="Times New Roman" w:cs="Times New Roman"/>
          <w:lang w:val="sq-AL"/>
        </w:rPr>
      </w:pPr>
    </w:p>
    <w:p w14:paraId="69D86285" w14:textId="77777777" w:rsidR="001D1DD3" w:rsidRPr="0004287C" w:rsidRDefault="001D1DD3" w:rsidP="001D1DD3">
      <w:pPr>
        <w:rPr>
          <w:rFonts w:ascii="Times New Roman" w:hAnsi="Times New Roman" w:cs="Times New Roman"/>
          <w:lang w:val="sq-AL"/>
        </w:rPr>
      </w:pPr>
    </w:p>
    <w:p w14:paraId="2D4872DE" w14:textId="77777777" w:rsidR="001D1DD3" w:rsidRPr="0004287C" w:rsidRDefault="001D1DD3" w:rsidP="001D1DD3">
      <w:pPr>
        <w:rPr>
          <w:rFonts w:ascii="Times New Roman" w:hAnsi="Times New Roman" w:cs="Times New Roman"/>
          <w:lang w:val="sq-AL"/>
        </w:rPr>
      </w:pPr>
    </w:p>
    <w:p w14:paraId="4F6B6D5D" w14:textId="77777777" w:rsidR="001D1DD3" w:rsidRPr="0004287C" w:rsidRDefault="001D1DD3" w:rsidP="001D1DD3">
      <w:pPr>
        <w:rPr>
          <w:rFonts w:ascii="Times New Roman" w:hAnsi="Times New Roman" w:cs="Times New Roman"/>
          <w:lang w:val="sq-AL"/>
        </w:rPr>
      </w:pPr>
    </w:p>
    <w:p w14:paraId="674F63E5" w14:textId="77777777" w:rsidR="001D1DD3" w:rsidRPr="0004287C" w:rsidRDefault="001D1DD3" w:rsidP="001D1DD3">
      <w:pPr>
        <w:rPr>
          <w:rFonts w:ascii="Times New Roman" w:hAnsi="Times New Roman" w:cs="Times New Roman"/>
          <w:lang w:val="sq-AL"/>
        </w:rPr>
      </w:pPr>
    </w:p>
    <w:p w14:paraId="6BB84399" w14:textId="77777777" w:rsidR="001D1DD3" w:rsidRPr="0004287C" w:rsidRDefault="001D1DD3" w:rsidP="001D1DD3">
      <w:pPr>
        <w:rPr>
          <w:rFonts w:ascii="Times New Roman" w:hAnsi="Times New Roman" w:cs="Times New Roman"/>
          <w:lang w:val="sq-AL"/>
        </w:rPr>
      </w:pPr>
    </w:p>
    <w:p w14:paraId="170624A5" w14:textId="77777777" w:rsidR="001D1DD3" w:rsidRPr="0004287C" w:rsidRDefault="001D1DD3" w:rsidP="001D1DD3">
      <w:pPr>
        <w:rPr>
          <w:rFonts w:ascii="Times New Roman" w:hAnsi="Times New Roman" w:cs="Times New Roman"/>
          <w:lang w:val="sq-AL"/>
        </w:rPr>
      </w:pPr>
    </w:p>
    <w:p w14:paraId="61B87C52" w14:textId="77777777" w:rsidR="001D1DD3" w:rsidRPr="0004287C" w:rsidRDefault="001D1DD3" w:rsidP="001D1DD3">
      <w:pPr>
        <w:rPr>
          <w:rFonts w:ascii="Times New Roman" w:hAnsi="Times New Roman" w:cs="Times New Roman"/>
          <w:lang w:val="sq-AL"/>
        </w:rPr>
      </w:pPr>
    </w:p>
    <w:p w14:paraId="7D864055" w14:textId="77777777" w:rsidR="001D1DD3" w:rsidRPr="0004287C" w:rsidRDefault="001D1DD3" w:rsidP="0019068A">
      <w:pPr>
        <w:rPr>
          <w:rFonts w:ascii="Times New Roman" w:hAnsi="Times New Roman" w:cs="Times New Roman"/>
          <w:i/>
          <w:iCs/>
          <w:lang w:val="sq-AL"/>
        </w:rPr>
      </w:pPr>
    </w:p>
    <w:p w14:paraId="225F0853" w14:textId="77777777" w:rsidR="001D1DD3" w:rsidRPr="0004287C" w:rsidRDefault="001D1DD3" w:rsidP="001D1DD3">
      <w:pPr>
        <w:tabs>
          <w:tab w:val="left" w:pos="2271"/>
        </w:tabs>
        <w:rPr>
          <w:rFonts w:ascii="Times New Roman" w:hAnsi="Times New Roman" w:cs="Times New Roman"/>
          <w:i/>
          <w:iCs/>
          <w:lang w:val="sq-AL"/>
        </w:rPr>
      </w:pPr>
      <w:r w:rsidRPr="0004287C">
        <w:rPr>
          <w:rFonts w:ascii="Times New Roman" w:hAnsi="Times New Roman" w:cs="Times New Roman"/>
          <w:i/>
          <w:iCs/>
          <w:lang w:val="sq-AL"/>
        </w:rPr>
        <w:tab/>
      </w:r>
    </w:p>
    <w:p w14:paraId="32CF0CFA" w14:textId="77777777" w:rsidR="001D1DD3" w:rsidRPr="0004287C" w:rsidRDefault="001D1DD3" w:rsidP="001D1DD3">
      <w:pPr>
        <w:tabs>
          <w:tab w:val="left" w:pos="2271"/>
        </w:tabs>
        <w:rPr>
          <w:rFonts w:ascii="Times New Roman" w:hAnsi="Times New Roman" w:cs="Times New Roman"/>
          <w:i/>
          <w:iCs/>
          <w:lang w:val="sq-AL"/>
        </w:rPr>
      </w:pPr>
    </w:p>
    <w:p w14:paraId="4C31AED5" w14:textId="77777777" w:rsidR="001D1DD3" w:rsidRPr="0004287C" w:rsidRDefault="001D1DD3" w:rsidP="001D1DD3">
      <w:pPr>
        <w:tabs>
          <w:tab w:val="left" w:pos="2271"/>
        </w:tabs>
        <w:rPr>
          <w:rFonts w:ascii="Times New Roman" w:hAnsi="Times New Roman" w:cs="Times New Roman"/>
          <w:i/>
          <w:iCs/>
          <w:lang w:val="sq-AL"/>
        </w:rPr>
      </w:pPr>
    </w:p>
    <w:p w14:paraId="290CFD51" w14:textId="77777777" w:rsidR="00FB6DBA" w:rsidRPr="0004287C" w:rsidRDefault="00FB6DBA" w:rsidP="001D1DD3">
      <w:pPr>
        <w:tabs>
          <w:tab w:val="left" w:pos="2271"/>
        </w:tabs>
        <w:rPr>
          <w:rFonts w:ascii="Times New Roman" w:hAnsi="Times New Roman" w:cs="Times New Roman"/>
          <w:lang w:val="sq-AL"/>
        </w:rPr>
      </w:pPr>
      <w:r w:rsidRPr="0004287C">
        <w:rPr>
          <w:rFonts w:ascii="Times New Roman" w:hAnsi="Times New Roman" w:cs="Times New Roman"/>
          <w:lang w:val="sq-AL"/>
        </w:rPr>
        <w:lastRenderedPageBreak/>
        <w:t xml:space="preserve">Data e </w:t>
      </w:r>
      <w:r w:rsidR="00FD056D" w:rsidRPr="0004287C">
        <w:rPr>
          <w:rFonts w:ascii="Times New Roman" w:hAnsi="Times New Roman" w:cs="Times New Roman"/>
          <w:lang w:val="sq-AL"/>
        </w:rPr>
        <w:t>aplikimi</w:t>
      </w:r>
      <w:r w:rsidR="00E86DB3" w:rsidRPr="0004287C">
        <w:rPr>
          <w:rFonts w:ascii="Times New Roman" w:hAnsi="Times New Roman" w:cs="Times New Roman"/>
          <w:lang w:val="sq-AL"/>
        </w:rPr>
        <w:t>t</w:t>
      </w:r>
      <w:r w:rsidRPr="0004287C">
        <w:rPr>
          <w:rFonts w:ascii="Times New Roman" w:hAnsi="Times New Roman" w:cs="Times New Roman"/>
          <w:lang w:val="sq-AL"/>
        </w:rPr>
        <w:t>: _______________</w:t>
      </w:r>
      <w:r w:rsidR="003900B8" w:rsidRPr="0004287C">
        <w:rPr>
          <w:rFonts w:ascii="Times New Roman" w:hAnsi="Times New Roman" w:cs="Times New Roman"/>
          <w:lang w:val="sq-AL"/>
        </w:rPr>
        <w:tab/>
      </w:r>
    </w:p>
    <w:tbl>
      <w:tblPr>
        <w:tblpPr w:leftFromText="180" w:rightFromText="180" w:vertAnchor="text" w:tblpXSpec="right" w:tblpY="1"/>
        <w:tblOverlap w:val="never"/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5"/>
        <w:gridCol w:w="3407"/>
        <w:gridCol w:w="5650"/>
      </w:tblGrid>
      <w:tr w:rsidR="00175187" w:rsidRPr="0004287C" w14:paraId="57DE653E" w14:textId="77777777" w:rsidTr="000500A7">
        <w:trPr>
          <w:trHeight w:val="184"/>
        </w:trPr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725EE164" w14:textId="77777777" w:rsidR="001F08C6" w:rsidRPr="0004287C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3CF9B8C8" w14:textId="77777777" w:rsidR="00175187" w:rsidRPr="0004287C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1.</w:t>
            </w:r>
          </w:p>
          <w:p w14:paraId="5332A972" w14:textId="77777777" w:rsidR="001F08C6" w:rsidRPr="0004287C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599B5D9E" w14:textId="77777777" w:rsidR="00FB6DBA" w:rsidRPr="0004287C" w:rsidRDefault="00CF155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highlight w:val="yellow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Emri dhe mbiemri:</w:t>
            </w:r>
          </w:p>
        </w:tc>
        <w:tc>
          <w:tcPr>
            <w:tcW w:w="5650" w:type="dxa"/>
            <w:vAlign w:val="center"/>
          </w:tcPr>
          <w:p w14:paraId="3863631F" w14:textId="77777777" w:rsidR="00175187" w:rsidRPr="0004287C" w:rsidRDefault="00175187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175187" w:rsidRPr="0004287C" w14:paraId="66C6E508" w14:textId="77777777" w:rsidTr="000500A7">
        <w:trPr>
          <w:trHeight w:val="497"/>
        </w:trPr>
        <w:tc>
          <w:tcPr>
            <w:tcW w:w="555" w:type="dxa"/>
            <w:vMerge w:val="restart"/>
            <w:shd w:val="clear" w:color="auto" w:fill="F2F2F2" w:themeFill="background1" w:themeFillShade="F2"/>
            <w:vAlign w:val="center"/>
          </w:tcPr>
          <w:p w14:paraId="09DED238" w14:textId="77777777" w:rsidR="00175187" w:rsidRPr="0004287C" w:rsidRDefault="006F2311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2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443367E4" w14:textId="77777777" w:rsidR="001F08C6" w:rsidRPr="009173EB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03255C7D" w14:textId="77777777" w:rsidR="00261668" w:rsidRPr="0004287C" w:rsidRDefault="00324395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Adres</w:t>
            </w:r>
            <w:r w:rsidR="00FD056D"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a</w:t>
            </w: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:</w:t>
            </w:r>
          </w:p>
          <w:p w14:paraId="4B59E5E6" w14:textId="77777777" w:rsidR="001F08C6" w:rsidRPr="0004287C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  <w:vAlign w:val="center"/>
          </w:tcPr>
          <w:p w14:paraId="52D59521" w14:textId="77777777" w:rsidR="00175187" w:rsidRPr="003D4A59" w:rsidRDefault="00175187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175187" w:rsidRPr="0004287C" w14:paraId="40F512FB" w14:textId="77777777" w:rsidTr="003318B8">
        <w:trPr>
          <w:trHeight w:val="614"/>
        </w:trPr>
        <w:tc>
          <w:tcPr>
            <w:tcW w:w="555" w:type="dxa"/>
            <w:vMerge/>
            <w:shd w:val="clear" w:color="auto" w:fill="F2F2F2" w:themeFill="background1" w:themeFillShade="F2"/>
            <w:vAlign w:val="center"/>
          </w:tcPr>
          <w:p w14:paraId="774D6022" w14:textId="77777777" w:rsidR="00175187" w:rsidRPr="0004287C" w:rsidRDefault="00175187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6E6DFEB2" w14:textId="77777777" w:rsidR="00261668" w:rsidRPr="0004287C" w:rsidRDefault="00CF155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Komuna në Kosovë:</w:t>
            </w:r>
          </w:p>
        </w:tc>
        <w:tc>
          <w:tcPr>
            <w:tcW w:w="5650" w:type="dxa"/>
            <w:vAlign w:val="center"/>
          </w:tcPr>
          <w:p w14:paraId="4D48896A" w14:textId="1ACCCCDE" w:rsidR="003318B8" w:rsidRDefault="00017AFF" w:rsidP="003318B8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□ Gjakovë</w:t>
            </w:r>
            <w:r w:rsidR="003318B8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   </w:t>
            </w:r>
            <w:r w:rsidR="003318B8"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□</w:t>
            </w:r>
            <w:r w:rsidR="003318B8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Deçan</w:t>
            </w:r>
          </w:p>
          <w:p w14:paraId="710B9A99" w14:textId="77777777" w:rsidR="003318B8" w:rsidRPr="003D4A59" w:rsidRDefault="003318B8" w:rsidP="003318B8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□ </w:t>
            </w:r>
            <w:r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Rahovec   </w:t>
            </w: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□ </w:t>
            </w:r>
            <w:r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Junik</w:t>
            </w:r>
          </w:p>
          <w:p w14:paraId="6A4700C2" w14:textId="77777777" w:rsidR="00017AFF" w:rsidRPr="003D4A59" w:rsidRDefault="00017AFF" w:rsidP="003318B8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FB6DBA" w:rsidRPr="0004287C" w14:paraId="7BD313B7" w14:textId="77777777" w:rsidTr="000500A7">
        <w:trPr>
          <w:trHeight w:val="543"/>
        </w:trPr>
        <w:tc>
          <w:tcPr>
            <w:tcW w:w="555" w:type="dxa"/>
            <w:vMerge w:val="restart"/>
            <w:shd w:val="clear" w:color="auto" w:fill="F2F2F2" w:themeFill="background1" w:themeFillShade="F2"/>
            <w:vAlign w:val="center"/>
          </w:tcPr>
          <w:p w14:paraId="14E5EE5E" w14:textId="77777777" w:rsidR="00E01845" w:rsidRPr="0004287C" w:rsidRDefault="00E01845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53F6550E" w14:textId="77777777" w:rsidR="00FB6DBA" w:rsidRPr="0004287C" w:rsidRDefault="006F2311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3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2C29C9D0" w14:textId="77777777" w:rsidR="00FB6DBA" w:rsidRPr="0004287C" w:rsidRDefault="00023A36" w:rsidP="001F08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04287C">
              <w:rPr>
                <w:rFonts w:ascii="Times New Roman" w:hAnsi="Times New Roman" w:cs="Times New Roman"/>
                <w:lang w:val="sq-AL"/>
              </w:rPr>
              <w:t>Numri i telefonit:</w:t>
            </w:r>
          </w:p>
        </w:tc>
        <w:tc>
          <w:tcPr>
            <w:tcW w:w="5650" w:type="dxa"/>
            <w:vAlign w:val="center"/>
          </w:tcPr>
          <w:p w14:paraId="5A2FEE3A" w14:textId="77777777" w:rsidR="00FB6DBA" w:rsidRPr="0004287C" w:rsidRDefault="00FB6DBA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8F5650" w:rsidRPr="0004287C" w14:paraId="74923F4C" w14:textId="77777777" w:rsidTr="000500A7">
        <w:trPr>
          <w:trHeight w:val="656"/>
        </w:trPr>
        <w:tc>
          <w:tcPr>
            <w:tcW w:w="555" w:type="dxa"/>
            <w:vMerge/>
            <w:shd w:val="clear" w:color="auto" w:fill="F2F2F2" w:themeFill="background1" w:themeFillShade="F2"/>
            <w:vAlign w:val="center"/>
          </w:tcPr>
          <w:p w14:paraId="6BA83BDA" w14:textId="77777777" w:rsidR="008F5650" w:rsidRPr="0004287C" w:rsidRDefault="008F5650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300D1B73" w14:textId="2A750786" w:rsidR="008F5650" w:rsidRPr="0004287C" w:rsidRDefault="008F5650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E</w:t>
            </w:r>
            <w:r w:rsidR="004C4386"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-</w:t>
            </w: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mail</w:t>
            </w:r>
            <w:r w:rsidR="00FD056D"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i</w:t>
            </w: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:</w:t>
            </w:r>
          </w:p>
        </w:tc>
        <w:tc>
          <w:tcPr>
            <w:tcW w:w="5650" w:type="dxa"/>
            <w:vAlign w:val="center"/>
          </w:tcPr>
          <w:p w14:paraId="01E2CAFF" w14:textId="77777777" w:rsidR="008F5650" w:rsidRPr="0004287C" w:rsidRDefault="008F5650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E01845" w:rsidRPr="0004287C" w14:paraId="56B88102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29933C53" w14:textId="77777777" w:rsidR="00E01845" w:rsidRPr="0004287C" w:rsidRDefault="001F08C6" w:rsidP="001F08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04287C">
              <w:rPr>
                <w:rFonts w:ascii="Times New Roman" w:hAnsi="Times New Roman" w:cs="Times New Roman"/>
                <w:lang w:val="sq-AL"/>
              </w:rPr>
              <w:t>4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107E1459" w14:textId="77777777" w:rsidR="00E01845" w:rsidRPr="0004287C" w:rsidRDefault="00324395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Statusi i aplikantit:</w:t>
            </w:r>
          </w:p>
          <w:p w14:paraId="4FDF45CA" w14:textId="77777777" w:rsidR="00023A36" w:rsidRPr="0004287C" w:rsidRDefault="00023A3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  <w:vAlign w:val="center"/>
          </w:tcPr>
          <w:p w14:paraId="43853DB6" w14:textId="50819D97" w:rsidR="00023A36" w:rsidRPr="0004287C" w:rsidRDefault="00023A36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□ </w:t>
            </w:r>
            <w:r w:rsidR="004C4386"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Grua </w:t>
            </w: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Fermere</w:t>
            </w:r>
          </w:p>
          <w:p w14:paraId="699D3519" w14:textId="27FF8569" w:rsidR="00014509" w:rsidRPr="0004287C" w:rsidRDefault="00014509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□ </w:t>
            </w:r>
            <w:r w:rsidR="004C4386"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Biznes fillestare (start up) </w:t>
            </w: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(biznese </w:t>
            </w:r>
            <w:r w:rsidR="004C4386"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të</w:t>
            </w: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sapokrijuara)</w:t>
            </w:r>
          </w:p>
          <w:p w14:paraId="72171935" w14:textId="77777777" w:rsidR="00023A36" w:rsidRPr="0004287C" w:rsidRDefault="00023A36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□ Kooperativë</w:t>
            </w:r>
          </w:p>
          <w:p w14:paraId="7B2F0AA6" w14:textId="77777777" w:rsidR="00814CC8" w:rsidRPr="0004287C" w:rsidRDefault="00814CC8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023A36" w:rsidRPr="0004287C" w14:paraId="1311C80F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7F3A098E" w14:textId="77777777" w:rsidR="00023A36" w:rsidRPr="0004287C" w:rsidRDefault="001F08C6" w:rsidP="00E018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lang w:val="sq-AL"/>
              </w:rPr>
            </w:pPr>
            <w:r w:rsidRPr="0004287C">
              <w:rPr>
                <w:rFonts w:ascii="Times New Roman" w:hAnsi="Times New Roman" w:cs="Times New Roman"/>
                <w:lang w:val="sq-AL"/>
              </w:rPr>
              <w:t>5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708D9900" w14:textId="77777777" w:rsidR="00023A36" w:rsidRPr="0004287C" w:rsidRDefault="00023A36" w:rsidP="00023A3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Numri i Regjistrimit të Biznesit</w:t>
            </w:r>
          </w:p>
          <w:p w14:paraId="03337E21" w14:textId="77777777" w:rsidR="00023A36" w:rsidRPr="0004287C" w:rsidRDefault="00023A36" w:rsidP="00023A3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(nëse është e aplikueshme)</w:t>
            </w:r>
          </w:p>
          <w:p w14:paraId="697A6578" w14:textId="77777777" w:rsidR="00023A36" w:rsidRPr="0004287C" w:rsidRDefault="00023A36" w:rsidP="00CF155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17939041" w14:textId="77777777" w:rsidR="00023A36" w:rsidRPr="0004287C" w:rsidRDefault="00023A36" w:rsidP="00E01845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C54053" w:rsidRPr="0004287C" w14:paraId="6D920EF4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2C34B500" w14:textId="77777777" w:rsidR="00246515" w:rsidRPr="0004287C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</w:p>
          <w:p w14:paraId="7D109AC3" w14:textId="77777777" w:rsidR="00246515" w:rsidRPr="0004287C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</w:p>
          <w:p w14:paraId="010E1BE9" w14:textId="77777777" w:rsidR="00246515" w:rsidRPr="0004287C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</w:p>
          <w:p w14:paraId="155170DF" w14:textId="77777777" w:rsidR="00C54053" w:rsidRPr="0004287C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04287C">
              <w:rPr>
                <w:rFonts w:ascii="Times New Roman" w:hAnsi="Times New Roman" w:cs="Times New Roman"/>
                <w:color w:val="000000"/>
                <w:lang w:val="sq-AL"/>
              </w:rPr>
              <w:t>6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7063C977" w14:textId="77777777" w:rsidR="000500A7" w:rsidRPr="0004287C" w:rsidRDefault="000500A7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3F34D740" w14:textId="627D2B3D" w:rsidR="00C54053" w:rsidRPr="0004287C" w:rsidRDefault="00CF1556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Shënoni sektorin për të cilin po aplikoni (mund të </w:t>
            </w:r>
            <w:r w:rsidR="004C4386"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zgjidhet më </w:t>
            </w: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shumë </w:t>
            </w:r>
            <w:r w:rsidR="004C4386"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se një opsion</w:t>
            </w: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)</w:t>
            </w:r>
          </w:p>
          <w:p w14:paraId="69327B9A" w14:textId="77777777" w:rsidR="004E330C" w:rsidRPr="0004287C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50BCBC7A" w14:textId="77777777" w:rsidR="004E330C" w:rsidRPr="0004287C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739785FC" w14:textId="77777777" w:rsidR="004E330C" w:rsidRPr="0004287C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16FC0372" w14:textId="77777777" w:rsidR="004E330C" w:rsidRPr="0004287C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5D1CD94B" w14:textId="77777777" w:rsidR="004E330C" w:rsidRPr="0004287C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36C90AE2" w14:textId="77777777" w:rsidR="004E330C" w:rsidRPr="0004287C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59B34483" w14:textId="77777777" w:rsidR="000500A7" w:rsidRPr="0004287C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□ Përpunimi i </w:t>
            </w:r>
            <w:r w:rsidR="00FD056D"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pemëve</w:t>
            </w: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dhe perimeve</w:t>
            </w:r>
          </w:p>
          <w:p w14:paraId="4D582936" w14:textId="77777777" w:rsidR="000500A7" w:rsidRPr="0004287C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□ Prodhimi i qumështit duke përfshirë pikat e grumbullimit</w:t>
            </w:r>
          </w:p>
          <w:p w14:paraId="4A31CB5E" w14:textId="2641703C" w:rsidR="000500A7" w:rsidRPr="0004287C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□ </w:t>
            </w:r>
            <w:r w:rsidR="0004287C"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Shpez</w:t>
            </w:r>
            <w:r w:rsid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ë</w:t>
            </w:r>
            <w:r w:rsidR="0004287C"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tari</w:t>
            </w:r>
          </w:p>
          <w:p w14:paraId="7353AB50" w14:textId="4ADEDFD6" w:rsidR="000500A7" w:rsidRPr="0004287C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□ </w:t>
            </w:r>
            <w:r w:rsidR="004C4386"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Frutat e malit </w:t>
            </w: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(mjedra, luleshtrydhe, boronica)</w:t>
            </w:r>
          </w:p>
          <w:p w14:paraId="6BE017EB" w14:textId="4FF1E292" w:rsidR="000500A7" w:rsidRPr="0004287C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□ Bimë</w:t>
            </w:r>
            <w:r w:rsidR="00FD056D"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t</w:t>
            </w: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mjekësore dhe aromatike (</w:t>
            </w:r>
            <w:r w:rsidR="00516826"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BMA</w:t>
            </w: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) dhe produkte</w:t>
            </w:r>
            <w:r w:rsidR="00FD056D"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t</w:t>
            </w: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pyjore jodru</w:t>
            </w:r>
            <w:r w:rsidR="00FD056D"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n</w:t>
            </w: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ore (</w:t>
            </w:r>
            <w:r w:rsidR="00FD056D"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PPJ</w:t>
            </w:r>
            <w:r w:rsidR="00516826"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D</w:t>
            </w: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)</w:t>
            </w:r>
          </w:p>
          <w:p w14:paraId="0F0275F4" w14:textId="513D8FDE" w:rsidR="000500A7" w:rsidRPr="0004287C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□ Blegtori</w:t>
            </w:r>
          </w:p>
          <w:p w14:paraId="6C73D48D" w14:textId="41C5110A" w:rsidR="000500A7" w:rsidRPr="0004287C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□ Bletari</w:t>
            </w:r>
          </w:p>
          <w:p w14:paraId="32AE06EE" w14:textId="0D8DCA64" w:rsidR="000500A7" w:rsidRPr="0004287C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□ Sektorë</w:t>
            </w:r>
            <w:r w:rsidR="00AC7463"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</w:t>
            </w:r>
            <w:r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të tjerë bujqësor</w:t>
            </w:r>
            <w:r w:rsidR="00516826"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ë</w:t>
            </w:r>
          </w:p>
          <w:p w14:paraId="594CACE7" w14:textId="77777777" w:rsidR="00F16E84" w:rsidRPr="0004287C" w:rsidRDefault="00F16E84" w:rsidP="0019068A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147742" w:rsidRPr="0004287C" w14:paraId="3DF8C5A1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17549C35" w14:textId="77777777" w:rsidR="00147742" w:rsidRPr="0004287C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04287C">
              <w:rPr>
                <w:rFonts w:ascii="Times New Roman" w:hAnsi="Times New Roman" w:cs="Times New Roman"/>
                <w:color w:val="000000"/>
                <w:lang w:val="sq-AL"/>
              </w:rPr>
              <w:t>7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23F95095" w14:textId="77777777" w:rsidR="00147742" w:rsidRPr="0004287C" w:rsidRDefault="005673DE" w:rsidP="00F01513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bookmarkStart w:id="0" w:name="_Hlk121230967"/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Jepni një përshkrim të shkurtër të inventarit/aseteve tuaja (artikujt më të vlefshëm, duke përfshirë pajisjet, tokën, makineritë dhe hapësirën e punës).</w:t>
            </w:r>
            <w:bookmarkEnd w:id="0"/>
          </w:p>
        </w:tc>
        <w:tc>
          <w:tcPr>
            <w:tcW w:w="5650" w:type="dxa"/>
          </w:tcPr>
          <w:p w14:paraId="2E9527DE" w14:textId="77777777" w:rsidR="0043399D" w:rsidRPr="0004287C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2B272AEB" w14:textId="77777777" w:rsidR="0043399D" w:rsidRPr="0004287C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18A646DA" w14:textId="77777777" w:rsidR="0043399D" w:rsidRPr="0004287C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43399D" w:rsidRPr="0004287C" w14:paraId="6F3D866E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0BC28051" w14:textId="77777777" w:rsidR="0043399D" w:rsidRPr="0004287C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04287C">
              <w:rPr>
                <w:rFonts w:ascii="Times New Roman" w:hAnsi="Times New Roman" w:cs="Times New Roman"/>
                <w:color w:val="000000"/>
                <w:lang w:val="sq-AL"/>
              </w:rPr>
              <w:t>8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3FC15A33" w14:textId="512F8C98" w:rsidR="004E330C" w:rsidRPr="0004287C" w:rsidRDefault="005673DE" w:rsidP="00C22563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Ju lutemi tregoni produkti</w:t>
            </w:r>
            <w:r w:rsidR="00516826"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n</w:t>
            </w: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kryesor bujqësor me të cilë</w:t>
            </w:r>
            <w:r w:rsidR="00AC7463"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n</w:t>
            </w:r>
            <w:r w:rsidR="00AC7463"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</w:t>
            </w:r>
            <w:r w:rsidR="00AC7463"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jeni marrë gjatë dy viteve të fundit</w:t>
            </w: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. </w:t>
            </w:r>
            <w:r w:rsidR="00AC7463" w:rsidRPr="003D4A5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</w:t>
            </w:r>
            <w:r w:rsidR="00AC7463"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Në mënyrë opsionale</w:t>
            </w: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, mund të shtoni të tjerë.</w:t>
            </w:r>
          </w:p>
        </w:tc>
        <w:tc>
          <w:tcPr>
            <w:tcW w:w="5650" w:type="dxa"/>
          </w:tcPr>
          <w:p w14:paraId="77AE27E5" w14:textId="77777777" w:rsidR="0043399D" w:rsidRPr="0004287C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43399D" w:rsidRPr="0004287C" w14:paraId="0CBCE65E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265B2F1C" w14:textId="77777777" w:rsidR="0043399D" w:rsidRPr="0004287C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04287C">
              <w:rPr>
                <w:rFonts w:ascii="Times New Roman" w:hAnsi="Times New Roman" w:cs="Times New Roman"/>
                <w:color w:val="000000"/>
                <w:lang w:val="sq-AL"/>
              </w:rPr>
              <w:t>9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132B1679" w14:textId="0E46D23C" w:rsidR="00911CD8" w:rsidRPr="0004287C" w:rsidRDefault="00E623C5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Ju lutemi përshkruani shkurtimisht se si dëshironi t</w:t>
            </w:r>
            <w:r w:rsidR="00516826"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a</w:t>
            </w: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zhvilloni agrobiznesin tuaj në dy vitet e ardhshme?</w:t>
            </w:r>
          </w:p>
        </w:tc>
        <w:tc>
          <w:tcPr>
            <w:tcW w:w="5650" w:type="dxa"/>
          </w:tcPr>
          <w:p w14:paraId="7709D680" w14:textId="77777777" w:rsidR="0043399D" w:rsidRPr="0004287C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4F76F5B1" w14:textId="77777777" w:rsidR="00814CC8" w:rsidRPr="0004287C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21BC779F" w14:textId="77777777" w:rsidR="00814CC8" w:rsidRPr="0004287C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5645CCF3" w14:textId="77777777" w:rsidR="00814CC8" w:rsidRPr="0004287C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4ED47D56" w14:textId="77777777" w:rsidR="00814CC8" w:rsidRPr="0004287C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48D93E22" w14:textId="77777777" w:rsidR="00814CC8" w:rsidRPr="0004287C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51317BC9" w14:textId="77777777" w:rsidR="007F52C2" w:rsidRPr="0004287C" w:rsidRDefault="007F52C2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7266BB43" w14:textId="4D139241" w:rsidR="007F52C2" w:rsidRDefault="007F52C2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02DEA055" w14:textId="77777777" w:rsidR="003D4A59" w:rsidRPr="0004287C" w:rsidRDefault="003D4A59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6A2AF319" w14:textId="77777777" w:rsidR="004A039C" w:rsidRPr="0004287C" w:rsidRDefault="004A039C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904551" w:rsidRPr="0004287C" w14:paraId="5FF4ECA5" w14:textId="77777777" w:rsidTr="00EF5AEB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45DE6749" w14:textId="77777777" w:rsidR="00904551" w:rsidRPr="0004287C" w:rsidRDefault="00904551" w:rsidP="0090455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04287C">
              <w:rPr>
                <w:rFonts w:ascii="Times New Roman" w:hAnsi="Times New Roman" w:cs="Times New Roman"/>
                <w:color w:val="000000"/>
                <w:lang w:val="sq-AL"/>
              </w:rPr>
              <w:lastRenderedPageBreak/>
              <w:t>10.</w:t>
            </w:r>
          </w:p>
        </w:tc>
        <w:tc>
          <w:tcPr>
            <w:tcW w:w="9057" w:type="dxa"/>
            <w:gridSpan w:val="2"/>
            <w:shd w:val="clear" w:color="auto" w:fill="F2F2F2" w:themeFill="background1" w:themeFillShade="F2"/>
          </w:tcPr>
          <w:p w14:paraId="002D2BC6" w14:textId="2629280F" w:rsidR="00904551" w:rsidRPr="0004287C" w:rsidRDefault="0004287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trike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t xml:space="preserve"> Ju lutem p</w:t>
            </w:r>
            <w:r w:rsidR="003D4A59">
              <w:rPr>
                <w:rFonts w:ascii="Times New Roman" w:hAnsi="Times New Roman" w:cs="Times New Roman"/>
                <w:lang w:val="sq-AL"/>
              </w:rPr>
              <w:t>ë</w:t>
            </w:r>
            <w:r>
              <w:rPr>
                <w:rFonts w:ascii="Times New Roman" w:hAnsi="Times New Roman" w:cs="Times New Roman"/>
                <w:lang w:val="sq-AL"/>
              </w:rPr>
              <w:t xml:space="preserve">rshkruani sa inovative </w:t>
            </w:r>
            <w:r w:rsidR="003D4A59">
              <w:rPr>
                <w:rFonts w:ascii="Times New Roman" w:hAnsi="Times New Roman" w:cs="Times New Roman"/>
                <w:lang w:val="sq-AL"/>
              </w:rPr>
              <w:t>ë</w:t>
            </w:r>
            <w:r>
              <w:rPr>
                <w:rFonts w:ascii="Times New Roman" w:hAnsi="Times New Roman" w:cs="Times New Roman"/>
                <w:lang w:val="sq-AL"/>
              </w:rPr>
              <w:t>sht</w:t>
            </w:r>
            <w:r w:rsidR="003D4A59">
              <w:rPr>
                <w:rFonts w:ascii="Times New Roman" w:hAnsi="Times New Roman" w:cs="Times New Roman"/>
                <w:lang w:val="sq-AL"/>
              </w:rPr>
              <w:t>ë</w:t>
            </w:r>
            <w:r>
              <w:rPr>
                <w:rFonts w:ascii="Times New Roman" w:hAnsi="Times New Roman" w:cs="Times New Roman"/>
                <w:lang w:val="sq-AL"/>
              </w:rPr>
              <w:t xml:space="preserve"> </w:t>
            </w:r>
            <w:r w:rsidR="00721232" w:rsidRPr="003D4A59">
              <w:rPr>
                <w:rFonts w:ascii="Times New Roman" w:hAnsi="Times New Roman" w:cs="Times New Roman"/>
                <w:lang w:val="sq-AL"/>
              </w:rPr>
              <w:t xml:space="preserve">ideja juaj </w:t>
            </w:r>
            <w:r w:rsidR="001C1978">
              <w:rPr>
                <w:rFonts w:ascii="Times New Roman" w:hAnsi="Times New Roman" w:cs="Times New Roman"/>
                <w:lang w:val="sq-AL"/>
              </w:rPr>
              <w:t>dhe si</w:t>
            </w:r>
            <w:r w:rsidR="00721232" w:rsidRPr="003D4A59">
              <w:rPr>
                <w:rFonts w:ascii="Times New Roman" w:hAnsi="Times New Roman" w:cs="Times New Roman"/>
                <w:lang w:val="sq-AL"/>
              </w:rPr>
              <w:t xml:space="preserve"> mund të ndikojë kjo ide në zhvillimin e sektorit?</w:t>
            </w:r>
          </w:p>
        </w:tc>
      </w:tr>
      <w:tr w:rsidR="004A039C" w:rsidRPr="0004287C" w14:paraId="2BE802A5" w14:textId="77777777" w:rsidTr="005E742D">
        <w:trPr>
          <w:trHeight w:val="392"/>
        </w:trPr>
        <w:tc>
          <w:tcPr>
            <w:tcW w:w="9612" w:type="dxa"/>
            <w:gridSpan w:val="3"/>
            <w:shd w:val="clear" w:color="auto" w:fill="auto"/>
          </w:tcPr>
          <w:p w14:paraId="52276C1B" w14:textId="77777777" w:rsidR="004A039C" w:rsidRPr="0004287C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4D6B1AD4" w14:textId="77777777" w:rsidR="004A039C" w:rsidRPr="0004287C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20F11ABF" w14:textId="77777777" w:rsidR="004A039C" w:rsidRPr="0004287C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5C9BE228" w14:textId="77777777" w:rsidR="004A039C" w:rsidRPr="0004287C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63401164" w14:textId="77777777" w:rsidR="004A039C" w:rsidRPr="0004287C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4A039C" w:rsidRPr="0004287C" w14:paraId="7ECB0063" w14:textId="77777777" w:rsidTr="005E742D">
        <w:trPr>
          <w:trHeight w:val="392"/>
        </w:trPr>
        <w:tc>
          <w:tcPr>
            <w:tcW w:w="9612" w:type="dxa"/>
            <w:gridSpan w:val="3"/>
            <w:shd w:val="clear" w:color="auto" w:fill="auto"/>
          </w:tcPr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="004A039C" w:rsidRPr="0004287C" w14:paraId="7D89B22B" w14:textId="77777777" w:rsidTr="00732F2E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7EBA3B32" w14:textId="77777777" w:rsidR="004A039C" w:rsidRPr="0004287C" w:rsidRDefault="004A039C" w:rsidP="004A039C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</w:pPr>
                  <w:r w:rsidRPr="0004287C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11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497DE367" w14:textId="77777777" w:rsidR="004A039C" w:rsidRPr="0004287C" w:rsidRDefault="004A039C" w:rsidP="004A039C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lang w:val="sq-AL"/>
                    </w:rPr>
                  </w:pPr>
                  <w:r w:rsidRPr="0004287C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Ju lutemi përshkruani punën dhe aktivitetet tuaja në sektorin përkatës.</w:t>
                  </w:r>
                </w:p>
              </w:tc>
            </w:tr>
          </w:tbl>
          <w:p w14:paraId="26850DF7" w14:textId="77777777" w:rsidR="004A039C" w:rsidRPr="0004287C" w:rsidRDefault="004A039C" w:rsidP="004A03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59757766" w14:textId="77777777" w:rsidR="004A039C" w:rsidRPr="0004287C" w:rsidRDefault="004A039C" w:rsidP="004A03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0A726684" w14:textId="77777777" w:rsidR="004A039C" w:rsidRPr="0004287C" w:rsidRDefault="004A039C" w:rsidP="004A03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61D37CFD" w14:textId="77777777" w:rsidR="004A039C" w:rsidRPr="0004287C" w:rsidRDefault="004A039C" w:rsidP="004A03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096EE81B" w14:textId="77777777" w:rsidR="004A039C" w:rsidRPr="0004287C" w:rsidRDefault="004A039C" w:rsidP="004A03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4A039C" w:rsidRPr="0004287C" w14:paraId="4ECA8FC8" w14:textId="77777777" w:rsidTr="001360A3">
        <w:trPr>
          <w:trHeight w:val="3725"/>
        </w:trPr>
        <w:tc>
          <w:tcPr>
            <w:tcW w:w="9612" w:type="dxa"/>
            <w:gridSpan w:val="3"/>
            <w:shd w:val="clear" w:color="auto" w:fill="auto"/>
          </w:tcPr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="004A039C" w:rsidRPr="0004287C" w14:paraId="2B99551D" w14:textId="77777777" w:rsidTr="00732F2E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4CDAD917" w14:textId="77777777" w:rsidR="004A039C" w:rsidRPr="0004287C" w:rsidRDefault="004A039C" w:rsidP="004A039C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</w:pPr>
                  <w:r w:rsidRPr="0004287C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12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02C71C67" w14:textId="77777777" w:rsidR="004A039C" w:rsidRPr="0004287C" w:rsidRDefault="00721232" w:rsidP="004A039C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lang w:val="sq-AL"/>
                    </w:rPr>
                  </w:pPr>
                  <w:r w:rsidRPr="003D4A59">
                    <w:rPr>
                      <w:rFonts w:ascii="Times New Roman" w:hAnsi="Times New Roman" w:cs="Times New Roman"/>
                      <w:lang w:val="sq-AL"/>
                    </w:rPr>
                    <w:t>A mendoni se biznesi juaj mund të ndikojë në mjedis dhe si? Ju lutemi përshkruani efektet pozitive dhe negative.</w:t>
                  </w:r>
                </w:p>
              </w:tc>
            </w:tr>
          </w:tbl>
          <w:p w14:paraId="34630E22" w14:textId="77777777" w:rsidR="004A039C" w:rsidRPr="0004287C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5721FB9A" w14:textId="77777777" w:rsidR="004A039C" w:rsidRPr="0004287C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4DBE2733" w14:textId="77777777" w:rsidR="004A039C" w:rsidRPr="0004287C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028C0A7F" w14:textId="77777777" w:rsidR="004A039C" w:rsidRPr="0004287C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517B5FB6" w14:textId="77777777" w:rsidR="004A039C" w:rsidRPr="0004287C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tbl>
            <w:tblPr>
              <w:tblpPr w:leftFromText="180" w:rightFromText="180" w:vertAnchor="text" w:tblpXSpec="right" w:tblpY="1"/>
              <w:tblOverlap w:val="never"/>
              <w:tblW w:w="1866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  <w:gridCol w:w="9057"/>
            </w:tblGrid>
            <w:tr w:rsidR="004A039C" w:rsidRPr="0004287C" w14:paraId="7ADE71A3" w14:textId="77777777" w:rsidTr="00652B79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05139E18" w14:textId="77777777" w:rsidR="004A039C" w:rsidRPr="0004287C" w:rsidRDefault="004A039C" w:rsidP="004A039C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</w:pPr>
                  <w:r w:rsidRPr="0004287C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13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5CA4A215" w14:textId="606E83E5" w:rsidR="004A039C" w:rsidRPr="0004287C" w:rsidRDefault="004A039C" w:rsidP="004A039C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</w:pPr>
                  <w:r w:rsidRPr="0004287C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Kush do të jetë përgjegjës për menaxhimin e idesë</w:t>
                  </w:r>
                  <w:r w:rsidR="00516826" w:rsidRPr="0004287C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 xml:space="preserve"> së biznesit</w:t>
                  </w:r>
                  <w:r w:rsidRPr="0004287C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/ndërhyrjes?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32EAF5A4" w14:textId="77777777" w:rsidR="004A039C" w:rsidRPr="0004287C" w:rsidRDefault="004A039C" w:rsidP="004A039C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lang w:val="sq-AL"/>
                    </w:rPr>
                  </w:pPr>
                  <w:r w:rsidRPr="0004287C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Ju lutemi përshkruani ndikimin social dhe mjedisor të idesë suaj?</w:t>
                  </w:r>
                </w:p>
              </w:tc>
            </w:tr>
          </w:tbl>
          <w:p w14:paraId="42BA6AFB" w14:textId="77777777" w:rsidR="004A039C" w:rsidRPr="0004287C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04A70743" w14:textId="77777777" w:rsidR="004A039C" w:rsidRPr="0004287C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16CE5448" w14:textId="77777777" w:rsidR="004A039C" w:rsidRPr="0004287C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5A924F3E" w14:textId="77777777" w:rsidR="004A039C" w:rsidRPr="0004287C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39F6DEB5" w14:textId="77777777" w:rsidR="004A039C" w:rsidRPr="0004287C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43399D" w:rsidRPr="0004287C" w14:paraId="61DE8ED8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4BFAD72E" w14:textId="77777777" w:rsidR="0043399D" w:rsidRPr="0004287C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04287C">
              <w:rPr>
                <w:rFonts w:ascii="Times New Roman" w:hAnsi="Times New Roman" w:cs="Times New Roman"/>
                <w:color w:val="000000"/>
                <w:lang w:val="sq-AL"/>
              </w:rPr>
              <w:t>14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711DCC49" w14:textId="0D59F50D" w:rsidR="0069504D" w:rsidRPr="0004287C" w:rsidRDefault="00E623C5" w:rsidP="00E623C5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Nëse projekti juaj </w:t>
            </w:r>
            <w:r w:rsidR="00516826"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për</w:t>
            </w: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zgjidhet, a jeni gati të bashkëpunoni me gra dhe burra të tjerë për të ndarë përvojat?</w:t>
            </w:r>
          </w:p>
          <w:p w14:paraId="02653F03" w14:textId="13F28438" w:rsidR="0043399D" w:rsidRPr="0004287C" w:rsidRDefault="0043399D" w:rsidP="00E623C5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012F0F57" w14:textId="77777777" w:rsidR="0043399D" w:rsidRPr="0004287C" w:rsidRDefault="00E623C5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04287C">
              <w:rPr>
                <w:rFonts w:ascii="Times New Roman" w:hAnsi="Times New Roman" w:cs="Times New Roman"/>
                <w:lang w:val="sq-AL"/>
              </w:rPr>
              <w:t>□ PO</w:t>
            </w:r>
          </w:p>
          <w:p w14:paraId="056C2765" w14:textId="77777777" w:rsidR="0043399D" w:rsidRPr="0004287C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04287C">
              <w:rPr>
                <w:rFonts w:ascii="Times New Roman" w:hAnsi="Times New Roman" w:cs="Times New Roman"/>
                <w:lang w:val="sq-AL"/>
              </w:rPr>
              <w:t>□ JO</w:t>
            </w:r>
          </w:p>
          <w:p w14:paraId="21300D4D" w14:textId="77777777" w:rsidR="000F57B5" w:rsidRPr="0004287C" w:rsidRDefault="000F57B5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16C0147C" w14:textId="77777777" w:rsidR="000500A7" w:rsidRPr="003D4A59" w:rsidRDefault="000500A7" w:rsidP="001C197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C22563" w:rsidRPr="0004287C" w14:paraId="371844D8" w14:textId="77777777" w:rsidTr="001360A3">
        <w:trPr>
          <w:trHeight w:val="1232"/>
        </w:trPr>
        <w:tc>
          <w:tcPr>
            <w:tcW w:w="555" w:type="dxa"/>
            <w:shd w:val="clear" w:color="auto" w:fill="F2F2F2" w:themeFill="background1" w:themeFillShade="F2"/>
          </w:tcPr>
          <w:p w14:paraId="321ADE58" w14:textId="77777777" w:rsidR="00C22563" w:rsidRPr="0004287C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04287C">
              <w:rPr>
                <w:rFonts w:ascii="Times New Roman" w:hAnsi="Times New Roman" w:cs="Times New Roman"/>
                <w:color w:val="000000"/>
                <w:lang w:val="sq-AL"/>
              </w:rPr>
              <w:t>15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4BD0A2B2" w14:textId="77777777" w:rsidR="00C22563" w:rsidRPr="0004287C" w:rsidRDefault="00C22563" w:rsidP="00E623C5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A keni marrë pjesë në ndonjë trajnim në bujqësi? Nëse po, ju lutemi specifikoni në cilën temë?</w:t>
            </w:r>
          </w:p>
        </w:tc>
        <w:tc>
          <w:tcPr>
            <w:tcW w:w="5650" w:type="dxa"/>
          </w:tcPr>
          <w:p w14:paraId="1DFE6081" w14:textId="77777777" w:rsidR="00C22563" w:rsidRPr="0004287C" w:rsidRDefault="00C22563" w:rsidP="00C2256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04287C">
              <w:rPr>
                <w:rFonts w:ascii="Times New Roman" w:hAnsi="Times New Roman" w:cs="Times New Roman"/>
                <w:lang w:val="sq-AL"/>
              </w:rPr>
              <w:t>□ PO</w:t>
            </w:r>
          </w:p>
          <w:p w14:paraId="42C90689" w14:textId="77777777" w:rsidR="00C22563" w:rsidRPr="0004287C" w:rsidRDefault="00C22563" w:rsidP="00C2256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04287C">
              <w:rPr>
                <w:rFonts w:ascii="Times New Roman" w:hAnsi="Times New Roman" w:cs="Times New Roman"/>
                <w:lang w:val="sq-AL"/>
              </w:rPr>
              <w:t>□ JO</w:t>
            </w:r>
          </w:p>
          <w:p w14:paraId="3DDCE61F" w14:textId="77777777" w:rsidR="00C22563" w:rsidRPr="0004287C" w:rsidRDefault="00C225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5E74FF03" w14:textId="77777777" w:rsidR="00C22563" w:rsidRPr="0004287C" w:rsidRDefault="00C225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04287C">
              <w:rPr>
                <w:rFonts w:ascii="Times New Roman" w:hAnsi="Times New Roman" w:cs="Times New Roman"/>
                <w:lang w:val="sq-AL"/>
              </w:rPr>
              <w:t>Tema e trajnimit: _________________</w:t>
            </w:r>
          </w:p>
          <w:p w14:paraId="4968086E" w14:textId="77777777" w:rsidR="000500A7" w:rsidRPr="003D4A59" w:rsidRDefault="000500A7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E01845" w:rsidRPr="0004287C" w14:paraId="7E9A84CD" w14:textId="77777777" w:rsidTr="000500A7">
        <w:trPr>
          <w:trHeight w:val="959"/>
        </w:trPr>
        <w:tc>
          <w:tcPr>
            <w:tcW w:w="555" w:type="dxa"/>
            <w:shd w:val="clear" w:color="auto" w:fill="F2F2F2" w:themeFill="background1" w:themeFillShade="F2"/>
          </w:tcPr>
          <w:p w14:paraId="3915E6FD" w14:textId="77777777" w:rsidR="00E01845" w:rsidRPr="0004287C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04287C">
              <w:rPr>
                <w:rFonts w:ascii="Times New Roman" w:hAnsi="Times New Roman" w:cs="Times New Roman"/>
                <w:color w:val="000000"/>
                <w:lang w:val="sq-AL"/>
              </w:rPr>
              <w:t>16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184B4D8E" w14:textId="6B3BF8BD" w:rsidR="000532F5" w:rsidRPr="0004287C" w:rsidRDefault="00E623C5" w:rsidP="00E623C5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Nëse aplikacioni juaj </w:t>
            </w:r>
            <w:r w:rsidR="00516826"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për</w:t>
            </w: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zgjidhet, a jeni gati të merrni pjesë në programin e trajnimit?</w:t>
            </w:r>
          </w:p>
          <w:p w14:paraId="1BEB0BAB" w14:textId="77777777" w:rsidR="000532F5" w:rsidRPr="0004287C" w:rsidRDefault="000532F5" w:rsidP="00E623C5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232B52C0" w14:textId="34CFEC40" w:rsidR="00911CD8" w:rsidRPr="0004287C" w:rsidRDefault="000532F5" w:rsidP="00B417B0">
            <w:pPr>
              <w:pStyle w:val="Default"/>
              <w:rPr>
                <w:rFonts w:ascii="Times New Roman" w:hAnsi="Times New Roman" w:cs="Times New Roman"/>
                <w:strike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Nëse po, cili trajnim do t'ju nevojitet më shumë? Ju lutemi tregoni </w:t>
            </w:r>
            <w:r w:rsidR="00516826"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temën/temat</w:t>
            </w: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.</w:t>
            </w:r>
          </w:p>
        </w:tc>
        <w:tc>
          <w:tcPr>
            <w:tcW w:w="5650" w:type="dxa"/>
          </w:tcPr>
          <w:p w14:paraId="501248FF" w14:textId="77777777" w:rsidR="000532F5" w:rsidRPr="0004287C" w:rsidRDefault="000532F5" w:rsidP="000532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04287C">
              <w:rPr>
                <w:rFonts w:ascii="Times New Roman" w:hAnsi="Times New Roman" w:cs="Times New Roman"/>
                <w:lang w:val="sq-AL"/>
              </w:rPr>
              <w:t>□ PO</w:t>
            </w:r>
          </w:p>
          <w:p w14:paraId="68872FC8" w14:textId="77777777" w:rsidR="000532F5" w:rsidRPr="0004287C" w:rsidRDefault="000532F5" w:rsidP="000532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04287C">
              <w:rPr>
                <w:rFonts w:ascii="Times New Roman" w:hAnsi="Times New Roman" w:cs="Times New Roman"/>
                <w:lang w:val="sq-AL"/>
              </w:rPr>
              <w:t>□ JO</w:t>
            </w:r>
          </w:p>
          <w:p w14:paraId="254100FF" w14:textId="77777777" w:rsidR="000532F5" w:rsidRPr="0004287C" w:rsidRDefault="000532F5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49CFFB58" w14:textId="77777777" w:rsidR="000532F5" w:rsidRPr="0004287C" w:rsidRDefault="000532F5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4AEA4E76" w14:textId="77777777" w:rsidR="000532F5" w:rsidRPr="0004287C" w:rsidRDefault="000532F5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19D0E980" w14:textId="77777777" w:rsidR="000500A7" w:rsidRPr="0004287C" w:rsidRDefault="00B04D21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04287C">
              <w:rPr>
                <w:rFonts w:ascii="Times New Roman" w:hAnsi="Times New Roman" w:cs="Times New Roman"/>
                <w:lang w:val="sq-AL"/>
              </w:rPr>
              <w:t>Tema e trajnimit: __________________</w:t>
            </w:r>
          </w:p>
        </w:tc>
      </w:tr>
      <w:tr w:rsidR="000500A7" w:rsidRPr="0004287C" w14:paraId="2D1E2FE2" w14:textId="77777777" w:rsidTr="008B2C2F">
        <w:trPr>
          <w:trHeight w:val="1655"/>
        </w:trPr>
        <w:tc>
          <w:tcPr>
            <w:tcW w:w="555" w:type="dxa"/>
            <w:shd w:val="clear" w:color="auto" w:fill="F2F2F2" w:themeFill="background1" w:themeFillShade="F2"/>
          </w:tcPr>
          <w:p w14:paraId="08E59A3F" w14:textId="77777777" w:rsidR="000500A7" w:rsidRPr="0004287C" w:rsidRDefault="000500A7" w:rsidP="0086034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04287C">
              <w:rPr>
                <w:rFonts w:ascii="Times New Roman" w:hAnsi="Times New Roman" w:cs="Times New Roman"/>
                <w:color w:val="000000"/>
                <w:lang w:val="sq-AL"/>
              </w:rPr>
              <w:t>17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6B5B1A68" w14:textId="77777777" w:rsidR="000500A7" w:rsidRPr="0004287C" w:rsidRDefault="000500A7" w:rsidP="00860343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04287C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Si keni dëgjuar për këtë mundësi?</w:t>
            </w:r>
          </w:p>
        </w:tc>
        <w:tc>
          <w:tcPr>
            <w:tcW w:w="5650" w:type="dxa"/>
          </w:tcPr>
          <w:p w14:paraId="2110F87A" w14:textId="77777777" w:rsidR="000500A7" w:rsidRPr="0004287C" w:rsidRDefault="000500A7" w:rsidP="008603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04287C">
              <w:rPr>
                <w:rFonts w:ascii="Times New Roman" w:hAnsi="Times New Roman" w:cs="Times New Roman"/>
                <w:lang w:val="sq-AL"/>
              </w:rPr>
              <w:t>□ Thirrjet publike</w:t>
            </w:r>
          </w:p>
          <w:p w14:paraId="23191AFE" w14:textId="77777777" w:rsidR="000500A7" w:rsidRPr="0004287C" w:rsidRDefault="000500A7" w:rsidP="008603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04287C">
              <w:rPr>
                <w:rFonts w:ascii="Times New Roman" w:hAnsi="Times New Roman" w:cs="Times New Roman"/>
                <w:lang w:val="sq-AL"/>
              </w:rPr>
              <w:t>□ Facebook</w:t>
            </w:r>
          </w:p>
          <w:p w14:paraId="152D3E5E" w14:textId="77777777" w:rsidR="000500A7" w:rsidRPr="0004287C" w:rsidRDefault="000500A7" w:rsidP="008603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04287C">
              <w:rPr>
                <w:rFonts w:ascii="Times New Roman" w:hAnsi="Times New Roman" w:cs="Times New Roman"/>
                <w:lang w:val="sq-AL"/>
              </w:rPr>
              <w:t>□ Faqja e internetit</w:t>
            </w:r>
          </w:p>
          <w:p w14:paraId="03BE698E" w14:textId="27A73183" w:rsidR="000500A7" w:rsidRPr="0004287C" w:rsidRDefault="000500A7" w:rsidP="008603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04287C">
              <w:rPr>
                <w:rFonts w:ascii="Times New Roman" w:hAnsi="Times New Roman" w:cs="Times New Roman"/>
                <w:lang w:val="sq-AL"/>
              </w:rPr>
              <w:t>□ Instagram</w:t>
            </w:r>
          </w:p>
          <w:p w14:paraId="3AE4120D" w14:textId="77777777" w:rsidR="000500A7" w:rsidRPr="0004287C" w:rsidRDefault="000500A7" w:rsidP="008603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04287C">
              <w:rPr>
                <w:rFonts w:ascii="Times New Roman" w:hAnsi="Times New Roman" w:cs="Times New Roman"/>
                <w:lang w:val="sq-AL"/>
              </w:rPr>
              <w:t>□ Personalisht, nga kolegët, miqtë dhe të afërmit</w:t>
            </w:r>
          </w:p>
          <w:p w14:paraId="5A954FAB" w14:textId="590AAECB" w:rsidR="000500A7" w:rsidRPr="0004287C" w:rsidRDefault="000500A7" w:rsidP="008603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04287C">
              <w:rPr>
                <w:rFonts w:ascii="Times New Roman" w:hAnsi="Times New Roman" w:cs="Times New Roman"/>
                <w:lang w:val="sq-AL"/>
              </w:rPr>
              <w:t>□ T</w:t>
            </w:r>
            <w:r w:rsidR="00516826" w:rsidRPr="0004287C">
              <w:rPr>
                <w:rFonts w:ascii="Times New Roman" w:hAnsi="Times New Roman" w:cs="Times New Roman"/>
                <w:lang w:val="sq-AL"/>
              </w:rPr>
              <w:t>jet</w:t>
            </w:r>
            <w:r w:rsidRPr="0004287C">
              <w:rPr>
                <w:rFonts w:ascii="Times New Roman" w:hAnsi="Times New Roman" w:cs="Times New Roman"/>
                <w:lang w:val="sq-AL"/>
              </w:rPr>
              <w:t>ë</w:t>
            </w:r>
            <w:r w:rsidR="00516826" w:rsidRPr="0004287C">
              <w:rPr>
                <w:rFonts w:ascii="Times New Roman" w:hAnsi="Times New Roman" w:cs="Times New Roman"/>
                <w:lang w:val="sq-AL"/>
              </w:rPr>
              <w:t>r</w:t>
            </w:r>
            <w:r w:rsidRPr="0004287C">
              <w:rPr>
                <w:rFonts w:ascii="Times New Roman" w:hAnsi="Times New Roman" w:cs="Times New Roman"/>
                <w:lang w:val="sq-AL"/>
              </w:rPr>
              <w:t>: _________________________</w:t>
            </w:r>
          </w:p>
        </w:tc>
      </w:tr>
    </w:tbl>
    <w:p w14:paraId="7A1FC5FE" w14:textId="77777777" w:rsidR="00407966" w:rsidRPr="003D4A59" w:rsidRDefault="00407966" w:rsidP="001D1DD3">
      <w:pPr>
        <w:rPr>
          <w:rFonts w:ascii="Times New Roman" w:hAnsi="Times New Roman" w:cs="Times New Roman"/>
          <w:lang w:val="sq-AL"/>
        </w:rPr>
      </w:pPr>
    </w:p>
    <w:sectPr w:rsidR="00407966" w:rsidRPr="003D4A59" w:rsidSect="0069504D">
      <w:headerReference w:type="default" r:id="rId11"/>
      <w:footerReference w:type="default" r:id="rId12"/>
      <w:pgSz w:w="11907" w:h="16839" w:code="9"/>
      <w:pgMar w:top="45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AE1D2" w14:textId="77777777" w:rsidR="0069098B" w:rsidRDefault="0069098B" w:rsidP="00175187">
      <w:pPr>
        <w:spacing w:after="0" w:line="240" w:lineRule="auto"/>
      </w:pPr>
      <w:r>
        <w:separator/>
      </w:r>
    </w:p>
  </w:endnote>
  <w:endnote w:type="continuationSeparator" w:id="0">
    <w:p w14:paraId="111E6F91" w14:textId="77777777" w:rsidR="0069098B" w:rsidRDefault="0069098B" w:rsidP="00175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44014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6C204E" w14:textId="77777777" w:rsidR="00962064" w:rsidRDefault="0096206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0427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3A202BC0" w14:textId="77777777" w:rsidR="00962064" w:rsidRDefault="004E12C4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74388" w14:textId="77777777" w:rsidR="0069098B" w:rsidRDefault="0069098B" w:rsidP="00175187">
      <w:pPr>
        <w:spacing w:after="0" w:line="240" w:lineRule="auto"/>
      </w:pPr>
      <w:r>
        <w:separator/>
      </w:r>
    </w:p>
  </w:footnote>
  <w:footnote w:type="continuationSeparator" w:id="0">
    <w:p w14:paraId="4CCCC1C0" w14:textId="77777777" w:rsidR="0069098B" w:rsidRDefault="0069098B" w:rsidP="001751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3CCFA" w14:textId="77777777" w:rsidR="003900B8" w:rsidRDefault="003900B8" w:rsidP="00FB6DBA">
    <w:pPr>
      <w:pStyle w:val="Header"/>
    </w:pPr>
  </w:p>
  <w:p w14:paraId="4C2B5847" w14:textId="77777777" w:rsidR="003900B8" w:rsidRPr="00FB6DBA" w:rsidRDefault="003900B8" w:rsidP="00FB6D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94520"/>
    <w:multiLevelType w:val="hybridMultilevel"/>
    <w:tmpl w:val="C582AEA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4909F6"/>
    <w:multiLevelType w:val="hybridMultilevel"/>
    <w:tmpl w:val="A94A2B0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767BF3"/>
    <w:multiLevelType w:val="hybridMultilevel"/>
    <w:tmpl w:val="339EBA56"/>
    <w:lvl w:ilvl="0" w:tplc="E3248A26">
      <w:start w:val="12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12C8F"/>
    <w:multiLevelType w:val="hybridMultilevel"/>
    <w:tmpl w:val="6D4ECD4C"/>
    <w:lvl w:ilvl="0" w:tplc="27543494">
      <w:start w:val="1"/>
      <w:numFmt w:val="bullet"/>
      <w:lvlText w:val=""/>
      <w:lvlJc w:val="left"/>
      <w:pPr>
        <w:ind w:left="1080" w:hanging="360"/>
      </w:pPr>
      <w:rPr>
        <w:rFonts w:ascii="Wingdings 2" w:hAnsi="Wingdings 2" w:hint="default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125914"/>
    <w:multiLevelType w:val="hybridMultilevel"/>
    <w:tmpl w:val="54800462"/>
    <w:lvl w:ilvl="0" w:tplc="7E0022E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1215D"/>
    <w:multiLevelType w:val="multilevel"/>
    <w:tmpl w:val="46442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FA1C16"/>
    <w:multiLevelType w:val="hybridMultilevel"/>
    <w:tmpl w:val="50B826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08537B"/>
    <w:multiLevelType w:val="hybridMultilevel"/>
    <w:tmpl w:val="2E26DD22"/>
    <w:lvl w:ilvl="0" w:tplc="3CB6920A">
      <w:start w:val="140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F21E71"/>
    <w:multiLevelType w:val="hybridMultilevel"/>
    <w:tmpl w:val="148A426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3842AE"/>
    <w:multiLevelType w:val="hybridMultilevel"/>
    <w:tmpl w:val="185027A6"/>
    <w:lvl w:ilvl="0" w:tplc="A140C548">
      <w:numFmt w:val="bullet"/>
      <w:lvlText w:val="-"/>
      <w:lvlJc w:val="left"/>
      <w:pPr>
        <w:ind w:left="408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0" w15:restartNumberingAfterBreak="0">
    <w:nsid w:val="6045781C"/>
    <w:multiLevelType w:val="hybridMultilevel"/>
    <w:tmpl w:val="D4B48BB8"/>
    <w:lvl w:ilvl="0" w:tplc="80DE2DF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4F30682"/>
    <w:multiLevelType w:val="hybridMultilevel"/>
    <w:tmpl w:val="6E74F3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4E5714"/>
    <w:multiLevelType w:val="hybridMultilevel"/>
    <w:tmpl w:val="77661F2E"/>
    <w:lvl w:ilvl="0" w:tplc="2754349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1214A6"/>
    <w:multiLevelType w:val="hybridMultilevel"/>
    <w:tmpl w:val="E8B6184C"/>
    <w:lvl w:ilvl="0" w:tplc="4A2AB002">
      <w:start w:val="18"/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5699077">
    <w:abstractNumId w:val="2"/>
  </w:num>
  <w:num w:numId="2" w16cid:durableId="1392923075">
    <w:abstractNumId w:val="7"/>
  </w:num>
  <w:num w:numId="3" w16cid:durableId="1549104105">
    <w:abstractNumId w:val="9"/>
  </w:num>
  <w:num w:numId="4" w16cid:durableId="277877671">
    <w:abstractNumId w:val="3"/>
  </w:num>
  <w:num w:numId="5" w16cid:durableId="1654094235">
    <w:abstractNumId w:val="10"/>
  </w:num>
  <w:num w:numId="6" w16cid:durableId="707222324">
    <w:abstractNumId w:val="12"/>
  </w:num>
  <w:num w:numId="7" w16cid:durableId="1030423109">
    <w:abstractNumId w:val="13"/>
  </w:num>
  <w:num w:numId="8" w16cid:durableId="111873209">
    <w:abstractNumId w:val="8"/>
  </w:num>
  <w:num w:numId="9" w16cid:durableId="811681086">
    <w:abstractNumId w:val="1"/>
  </w:num>
  <w:num w:numId="10" w16cid:durableId="390542244">
    <w:abstractNumId w:val="5"/>
  </w:num>
  <w:num w:numId="11" w16cid:durableId="2060203956">
    <w:abstractNumId w:val="11"/>
  </w:num>
  <w:num w:numId="12" w16cid:durableId="679477980">
    <w:abstractNumId w:val="0"/>
  </w:num>
  <w:num w:numId="13" w16cid:durableId="782001462">
    <w:abstractNumId w:val="6"/>
  </w:num>
  <w:num w:numId="14" w16cid:durableId="10664906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MyNjM0MzO3tDRR0lEKTi0uzszPAykwqgUAzE9QpiwAAAA="/>
  </w:docVars>
  <w:rsids>
    <w:rsidRoot w:val="00252C36"/>
    <w:rsid w:val="00010CCA"/>
    <w:rsid w:val="00014509"/>
    <w:rsid w:val="00014AE7"/>
    <w:rsid w:val="00017AFF"/>
    <w:rsid w:val="00023A36"/>
    <w:rsid w:val="000411A5"/>
    <w:rsid w:val="0004287C"/>
    <w:rsid w:val="000430B4"/>
    <w:rsid w:val="00044830"/>
    <w:rsid w:val="000500A7"/>
    <w:rsid w:val="00052802"/>
    <w:rsid w:val="000532F5"/>
    <w:rsid w:val="000538BB"/>
    <w:rsid w:val="00063F4B"/>
    <w:rsid w:val="00065A2A"/>
    <w:rsid w:val="00074D10"/>
    <w:rsid w:val="0008304A"/>
    <w:rsid w:val="0008418B"/>
    <w:rsid w:val="00085307"/>
    <w:rsid w:val="000953D9"/>
    <w:rsid w:val="000A5B51"/>
    <w:rsid w:val="000B47C1"/>
    <w:rsid w:val="000C0A38"/>
    <w:rsid w:val="000D2177"/>
    <w:rsid w:val="000D25E6"/>
    <w:rsid w:val="000D4703"/>
    <w:rsid w:val="000D6F96"/>
    <w:rsid w:val="000E232E"/>
    <w:rsid w:val="000E47EC"/>
    <w:rsid w:val="000F2957"/>
    <w:rsid w:val="000F57B5"/>
    <w:rsid w:val="000F5DEB"/>
    <w:rsid w:val="00107428"/>
    <w:rsid w:val="00107C53"/>
    <w:rsid w:val="001118AC"/>
    <w:rsid w:val="00112E6B"/>
    <w:rsid w:val="001275E5"/>
    <w:rsid w:val="001360A3"/>
    <w:rsid w:val="00147742"/>
    <w:rsid w:val="001554E9"/>
    <w:rsid w:val="001564C5"/>
    <w:rsid w:val="0016366F"/>
    <w:rsid w:val="00163A2C"/>
    <w:rsid w:val="001676E8"/>
    <w:rsid w:val="00175187"/>
    <w:rsid w:val="001807A0"/>
    <w:rsid w:val="0019068A"/>
    <w:rsid w:val="00194A43"/>
    <w:rsid w:val="001974F9"/>
    <w:rsid w:val="001A705F"/>
    <w:rsid w:val="001C08A9"/>
    <w:rsid w:val="001C1978"/>
    <w:rsid w:val="001D1DD3"/>
    <w:rsid w:val="001F08C6"/>
    <w:rsid w:val="001F132C"/>
    <w:rsid w:val="00205E3A"/>
    <w:rsid w:val="002060A0"/>
    <w:rsid w:val="00224980"/>
    <w:rsid w:val="002257B9"/>
    <w:rsid w:val="00235D23"/>
    <w:rsid w:val="00246515"/>
    <w:rsid w:val="002505CE"/>
    <w:rsid w:val="00250AF4"/>
    <w:rsid w:val="00251F1C"/>
    <w:rsid w:val="00252C36"/>
    <w:rsid w:val="002568EF"/>
    <w:rsid w:val="002607BE"/>
    <w:rsid w:val="00261668"/>
    <w:rsid w:val="00264198"/>
    <w:rsid w:val="002667A7"/>
    <w:rsid w:val="00267F10"/>
    <w:rsid w:val="00273CEF"/>
    <w:rsid w:val="00274DA3"/>
    <w:rsid w:val="00296C0B"/>
    <w:rsid w:val="002A46C9"/>
    <w:rsid w:val="002A6D9E"/>
    <w:rsid w:val="002B3448"/>
    <w:rsid w:val="002B41FE"/>
    <w:rsid w:val="002B4C49"/>
    <w:rsid w:val="002C1753"/>
    <w:rsid w:val="002C265A"/>
    <w:rsid w:val="002F0427"/>
    <w:rsid w:val="002F0A24"/>
    <w:rsid w:val="0031298E"/>
    <w:rsid w:val="00324395"/>
    <w:rsid w:val="00325DB9"/>
    <w:rsid w:val="003318B8"/>
    <w:rsid w:val="0033790D"/>
    <w:rsid w:val="00347F0E"/>
    <w:rsid w:val="003615E6"/>
    <w:rsid w:val="003627AE"/>
    <w:rsid w:val="00383F12"/>
    <w:rsid w:val="003900B8"/>
    <w:rsid w:val="00394212"/>
    <w:rsid w:val="00397BAE"/>
    <w:rsid w:val="003B10C0"/>
    <w:rsid w:val="003B76C0"/>
    <w:rsid w:val="003C18A7"/>
    <w:rsid w:val="003C76D3"/>
    <w:rsid w:val="003D02A3"/>
    <w:rsid w:val="003D4952"/>
    <w:rsid w:val="003D4A59"/>
    <w:rsid w:val="003D54E6"/>
    <w:rsid w:val="003E6353"/>
    <w:rsid w:val="00403B95"/>
    <w:rsid w:val="00407966"/>
    <w:rsid w:val="004115A6"/>
    <w:rsid w:val="004169A8"/>
    <w:rsid w:val="00417ABE"/>
    <w:rsid w:val="004255C1"/>
    <w:rsid w:val="0043399D"/>
    <w:rsid w:val="00440AD0"/>
    <w:rsid w:val="0044516E"/>
    <w:rsid w:val="004501B0"/>
    <w:rsid w:val="00455BC9"/>
    <w:rsid w:val="00456965"/>
    <w:rsid w:val="0046115A"/>
    <w:rsid w:val="00473B54"/>
    <w:rsid w:val="004773A5"/>
    <w:rsid w:val="0048777B"/>
    <w:rsid w:val="004A039C"/>
    <w:rsid w:val="004B2206"/>
    <w:rsid w:val="004B64CA"/>
    <w:rsid w:val="004C4386"/>
    <w:rsid w:val="004C6BFB"/>
    <w:rsid w:val="004D061F"/>
    <w:rsid w:val="004D2207"/>
    <w:rsid w:val="004D31DF"/>
    <w:rsid w:val="004E12C4"/>
    <w:rsid w:val="004E21E4"/>
    <w:rsid w:val="004E330C"/>
    <w:rsid w:val="004E618B"/>
    <w:rsid w:val="00516826"/>
    <w:rsid w:val="005247C8"/>
    <w:rsid w:val="0052719F"/>
    <w:rsid w:val="00535899"/>
    <w:rsid w:val="00536D53"/>
    <w:rsid w:val="005535CC"/>
    <w:rsid w:val="00556B61"/>
    <w:rsid w:val="00563ABD"/>
    <w:rsid w:val="005673DE"/>
    <w:rsid w:val="00584D42"/>
    <w:rsid w:val="00593233"/>
    <w:rsid w:val="00596A91"/>
    <w:rsid w:val="005A328E"/>
    <w:rsid w:val="005B1B6F"/>
    <w:rsid w:val="005E38D5"/>
    <w:rsid w:val="005F0697"/>
    <w:rsid w:val="005F3786"/>
    <w:rsid w:val="005F61D4"/>
    <w:rsid w:val="005F67F6"/>
    <w:rsid w:val="006027A6"/>
    <w:rsid w:val="00610B41"/>
    <w:rsid w:val="0061426C"/>
    <w:rsid w:val="00626440"/>
    <w:rsid w:val="006333CA"/>
    <w:rsid w:val="00642709"/>
    <w:rsid w:val="006641BC"/>
    <w:rsid w:val="006705CF"/>
    <w:rsid w:val="00671D2B"/>
    <w:rsid w:val="00685B6D"/>
    <w:rsid w:val="00687B79"/>
    <w:rsid w:val="0069098B"/>
    <w:rsid w:val="0069504D"/>
    <w:rsid w:val="00697EB3"/>
    <w:rsid w:val="006B615F"/>
    <w:rsid w:val="006C31F0"/>
    <w:rsid w:val="006C4198"/>
    <w:rsid w:val="006C4238"/>
    <w:rsid w:val="006C7133"/>
    <w:rsid w:val="006D31D7"/>
    <w:rsid w:val="006D4DEE"/>
    <w:rsid w:val="006D5558"/>
    <w:rsid w:val="006D5BFA"/>
    <w:rsid w:val="006E0709"/>
    <w:rsid w:val="006F2311"/>
    <w:rsid w:val="006F3C59"/>
    <w:rsid w:val="00702025"/>
    <w:rsid w:val="007068EF"/>
    <w:rsid w:val="00721232"/>
    <w:rsid w:val="00727079"/>
    <w:rsid w:val="00736C07"/>
    <w:rsid w:val="00767617"/>
    <w:rsid w:val="007717A8"/>
    <w:rsid w:val="00772777"/>
    <w:rsid w:val="00773C59"/>
    <w:rsid w:val="007752C1"/>
    <w:rsid w:val="007777BF"/>
    <w:rsid w:val="00790E64"/>
    <w:rsid w:val="007A23C5"/>
    <w:rsid w:val="007A55CF"/>
    <w:rsid w:val="007A5DDA"/>
    <w:rsid w:val="007B3D6A"/>
    <w:rsid w:val="007C46C9"/>
    <w:rsid w:val="007D30E6"/>
    <w:rsid w:val="007E3124"/>
    <w:rsid w:val="007E3CD6"/>
    <w:rsid w:val="007E75DF"/>
    <w:rsid w:val="007F088D"/>
    <w:rsid w:val="007F52C2"/>
    <w:rsid w:val="00806DDD"/>
    <w:rsid w:val="008137C0"/>
    <w:rsid w:val="00814CC8"/>
    <w:rsid w:val="0081666E"/>
    <w:rsid w:val="00843E9D"/>
    <w:rsid w:val="00852AFB"/>
    <w:rsid w:val="00852BF3"/>
    <w:rsid w:val="0085609E"/>
    <w:rsid w:val="008573AA"/>
    <w:rsid w:val="00864695"/>
    <w:rsid w:val="0088335A"/>
    <w:rsid w:val="008A0D85"/>
    <w:rsid w:val="008A5A19"/>
    <w:rsid w:val="008A6C6B"/>
    <w:rsid w:val="008A721B"/>
    <w:rsid w:val="008B2C2F"/>
    <w:rsid w:val="008B5564"/>
    <w:rsid w:val="008F5650"/>
    <w:rsid w:val="008F6B29"/>
    <w:rsid w:val="009001CC"/>
    <w:rsid w:val="00900DE8"/>
    <w:rsid w:val="00902E43"/>
    <w:rsid w:val="00904551"/>
    <w:rsid w:val="00911CD8"/>
    <w:rsid w:val="00912DC9"/>
    <w:rsid w:val="009173EB"/>
    <w:rsid w:val="00925205"/>
    <w:rsid w:val="009426D4"/>
    <w:rsid w:val="009432BB"/>
    <w:rsid w:val="00944CE4"/>
    <w:rsid w:val="009519A5"/>
    <w:rsid w:val="00953FFE"/>
    <w:rsid w:val="00957CC1"/>
    <w:rsid w:val="00962064"/>
    <w:rsid w:val="00965673"/>
    <w:rsid w:val="0097564A"/>
    <w:rsid w:val="009816F2"/>
    <w:rsid w:val="00993F94"/>
    <w:rsid w:val="0099558D"/>
    <w:rsid w:val="009A284E"/>
    <w:rsid w:val="009B3B00"/>
    <w:rsid w:val="009B671D"/>
    <w:rsid w:val="009C1706"/>
    <w:rsid w:val="009C7976"/>
    <w:rsid w:val="009D0CEE"/>
    <w:rsid w:val="009E59D8"/>
    <w:rsid w:val="009F2DC1"/>
    <w:rsid w:val="009F65A1"/>
    <w:rsid w:val="00A00746"/>
    <w:rsid w:val="00A0397C"/>
    <w:rsid w:val="00A07612"/>
    <w:rsid w:val="00A07BA8"/>
    <w:rsid w:val="00A22FC4"/>
    <w:rsid w:val="00A248BC"/>
    <w:rsid w:val="00A35BC9"/>
    <w:rsid w:val="00A47056"/>
    <w:rsid w:val="00A5496E"/>
    <w:rsid w:val="00A55CE1"/>
    <w:rsid w:val="00A608DB"/>
    <w:rsid w:val="00A77367"/>
    <w:rsid w:val="00A81A69"/>
    <w:rsid w:val="00A81ADE"/>
    <w:rsid w:val="00A8399C"/>
    <w:rsid w:val="00A9084E"/>
    <w:rsid w:val="00A95388"/>
    <w:rsid w:val="00A95A46"/>
    <w:rsid w:val="00AA2808"/>
    <w:rsid w:val="00AC033C"/>
    <w:rsid w:val="00AC7463"/>
    <w:rsid w:val="00AD3311"/>
    <w:rsid w:val="00AE405C"/>
    <w:rsid w:val="00B04D21"/>
    <w:rsid w:val="00B05B69"/>
    <w:rsid w:val="00B12ACE"/>
    <w:rsid w:val="00B13E20"/>
    <w:rsid w:val="00B15911"/>
    <w:rsid w:val="00B30BE4"/>
    <w:rsid w:val="00B41180"/>
    <w:rsid w:val="00B417B0"/>
    <w:rsid w:val="00B42A50"/>
    <w:rsid w:val="00B471F8"/>
    <w:rsid w:val="00B50A80"/>
    <w:rsid w:val="00B51355"/>
    <w:rsid w:val="00B52EAD"/>
    <w:rsid w:val="00B55321"/>
    <w:rsid w:val="00B571BE"/>
    <w:rsid w:val="00B57A86"/>
    <w:rsid w:val="00B619EB"/>
    <w:rsid w:val="00B6472B"/>
    <w:rsid w:val="00B6500C"/>
    <w:rsid w:val="00B66A41"/>
    <w:rsid w:val="00B67826"/>
    <w:rsid w:val="00B726E8"/>
    <w:rsid w:val="00B85123"/>
    <w:rsid w:val="00B87C29"/>
    <w:rsid w:val="00BB6929"/>
    <w:rsid w:val="00BC6D90"/>
    <w:rsid w:val="00BD3DF8"/>
    <w:rsid w:val="00BE071B"/>
    <w:rsid w:val="00BE0733"/>
    <w:rsid w:val="00BE4674"/>
    <w:rsid w:val="00BF0466"/>
    <w:rsid w:val="00BF1AFB"/>
    <w:rsid w:val="00BF331E"/>
    <w:rsid w:val="00BF3FC9"/>
    <w:rsid w:val="00BF7AE3"/>
    <w:rsid w:val="00C017BF"/>
    <w:rsid w:val="00C03F3C"/>
    <w:rsid w:val="00C0411D"/>
    <w:rsid w:val="00C22563"/>
    <w:rsid w:val="00C27291"/>
    <w:rsid w:val="00C54053"/>
    <w:rsid w:val="00C56C35"/>
    <w:rsid w:val="00C64E7C"/>
    <w:rsid w:val="00C87E02"/>
    <w:rsid w:val="00C90B22"/>
    <w:rsid w:val="00CA1BFC"/>
    <w:rsid w:val="00CB4625"/>
    <w:rsid w:val="00CC38EB"/>
    <w:rsid w:val="00CC4F6E"/>
    <w:rsid w:val="00CC4FE5"/>
    <w:rsid w:val="00CC5DEC"/>
    <w:rsid w:val="00CD3B4F"/>
    <w:rsid w:val="00CD5910"/>
    <w:rsid w:val="00CF1556"/>
    <w:rsid w:val="00CF26E3"/>
    <w:rsid w:val="00D105A9"/>
    <w:rsid w:val="00D13EF2"/>
    <w:rsid w:val="00D2038A"/>
    <w:rsid w:val="00D26CF0"/>
    <w:rsid w:val="00D32880"/>
    <w:rsid w:val="00D34710"/>
    <w:rsid w:val="00D36362"/>
    <w:rsid w:val="00D36CC0"/>
    <w:rsid w:val="00D40C6F"/>
    <w:rsid w:val="00D42218"/>
    <w:rsid w:val="00D43135"/>
    <w:rsid w:val="00D46DC3"/>
    <w:rsid w:val="00D571FD"/>
    <w:rsid w:val="00D65923"/>
    <w:rsid w:val="00D75006"/>
    <w:rsid w:val="00D763BF"/>
    <w:rsid w:val="00D851A1"/>
    <w:rsid w:val="00D92D29"/>
    <w:rsid w:val="00D95522"/>
    <w:rsid w:val="00DB28B1"/>
    <w:rsid w:val="00DB45B7"/>
    <w:rsid w:val="00DD0675"/>
    <w:rsid w:val="00DD0F2F"/>
    <w:rsid w:val="00DD59F4"/>
    <w:rsid w:val="00DE561D"/>
    <w:rsid w:val="00DE68E3"/>
    <w:rsid w:val="00DF2DDF"/>
    <w:rsid w:val="00DF40E3"/>
    <w:rsid w:val="00E01845"/>
    <w:rsid w:val="00E2059D"/>
    <w:rsid w:val="00E25BD4"/>
    <w:rsid w:val="00E4009D"/>
    <w:rsid w:val="00E55855"/>
    <w:rsid w:val="00E60B27"/>
    <w:rsid w:val="00E623C5"/>
    <w:rsid w:val="00E74F30"/>
    <w:rsid w:val="00E80A6C"/>
    <w:rsid w:val="00E86DB3"/>
    <w:rsid w:val="00E875F1"/>
    <w:rsid w:val="00E928F8"/>
    <w:rsid w:val="00E9378C"/>
    <w:rsid w:val="00EA137A"/>
    <w:rsid w:val="00EB09FE"/>
    <w:rsid w:val="00EB5316"/>
    <w:rsid w:val="00ED580B"/>
    <w:rsid w:val="00ED7023"/>
    <w:rsid w:val="00EE0F08"/>
    <w:rsid w:val="00EE23B1"/>
    <w:rsid w:val="00EE698F"/>
    <w:rsid w:val="00EF062F"/>
    <w:rsid w:val="00EF0D6C"/>
    <w:rsid w:val="00F01513"/>
    <w:rsid w:val="00F14C72"/>
    <w:rsid w:val="00F15A2B"/>
    <w:rsid w:val="00F16E84"/>
    <w:rsid w:val="00F31D8E"/>
    <w:rsid w:val="00F34909"/>
    <w:rsid w:val="00F36EFA"/>
    <w:rsid w:val="00F66351"/>
    <w:rsid w:val="00F70463"/>
    <w:rsid w:val="00F71BD5"/>
    <w:rsid w:val="00F805A3"/>
    <w:rsid w:val="00F82AD1"/>
    <w:rsid w:val="00F83990"/>
    <w:rsid w:val="00F861BC"/>
    <w:rsid w:val="00F86705"/>
    <w:rsid w:val="00F93B2F"/>
    <w:rsid w:val="00FA6EB7"/>
    <w:rsid w:val="00FB1EFF"/>
    <w:rsid w:val="00FB5231"/>
    <w:rsid w:val="00FB60FD"/>
    <w:rsid w:val="00FB6DBA"/>
    <w:rsid w:val="00FC77FD"/>
    <w:rsid w:val="00FD056D"/>
    <w:rsid w:val="00FD390B"/>
    <w:rsid w:val="00FE10DB"/>
    <w:rsid w:val="00FF5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E642EE"/>
  <w15:docId w15:val="{79F8B268-8BE4-4948-9366-3BB442A6A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5BC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3288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5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187"/>
  </w:style>
  <w:style w:type="paragraph" w:styleId="Footer">
    <w:name w:val="footer"/>
    <w:basedOn w:val="Normal"/>
    <w:link w:val="FooterChar"/>
    <w:uiPriority w:val="99"/>
    <w:unhideWhenUsed/>
    <w:rsid w:val="00175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187"/>
  </w:style>
  <w:style w:type="paragraph" w:styleId="ListParagraph">
    <w:name w:val="List Paragraph"/>
    <w:aliases w:val="U 5,List Paragraph (numbered (a)),Use Case List Paragraph,PDP DOCUMENT SUBTITLE,Paragraphe de liste PBLH,Table of contents numbered,Akapit z listą BS,Citation List,Graphic,List Paragraph1,Bullets1,Resume Title,Bullets,List Square,WB Para"/>
    <w:basedOn w:val="Normal"/>
    <w:link w:val="ListParagraphChar"/>
    <w:uiPriority w:val="34"/>
    <w:qFormat/>
    <w:rsid w:val="00D763B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35BC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59"/>
    <w:rsid w:val="00261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U 5 Char,List Paragraph (numbered (a)) Char,Use Case List Paragraph Char,PDP DOCUMENT SUBTITLE Char,Paragraphe de liste PBLH Char,Table of contents numbered Char,Akapit z listą BS Char,Citation List Char,Graphic Char,Bullets1 Char"/>
    <w:link w:val="ListParagraph"/>
    <w:uiPriority w:val="34"/>
    <w:locked/>
    <w:rsid w:val="002B4C49"/>
  </w:style>
  <w:style w:type="paragraph" w:styleId="NormalWeb">
    <w:name w:val="Normal (Web)"/>
    <w:basedOn w:val="Normal"/>
    <w:semiHidden/>
    <w:rsid w:val="00A470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nhideWhenUsed/>
    <w:rsid w:val="00A47056"/>
    <w:rPr>
      <w:color w:val="0000FF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A4705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60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0F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B60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60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60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60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60FD"/>
    <w:rPr>
      <w:b/>
      <w:bCs/>
      <w:sz w:val="20"/>
      <w:szCs w:val="20"/>
    </w:rPr>
  </w:style>
  <w:style w:type="paragraph" w:styleId="Title">
    <w:name w:val="Title"/>
    <w:basedOn w:val="Normal"/>
    <w:link w:val="TitleChar"/>
    <w:qFormat/>
    <w:rsid w:val="00767617"/>
    <w:pPr>
      <w:widowControl w:val="0"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napToGrid w:val="0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767617"/>
    <w:rPr>
      <w:rFonts w:ascii="Times New Roman" w:eastAsia="Times New Roman" w:hAnsi="Times New Roman" w:cs="Times New Roman"/>
      <w:b/>
      <w:snapToGrid w:val="0"/>
      <w:sz w:val="48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37C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qFormat/>
    <w:rsid w:val="00B1591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de-D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15911"/>
    <w:rPr>
      <w:rFonts w:ascii="Arial" w:eastAsia="Times New Roman" w:hAnsi="Arial" w:cs="Times New Roman"/>
      <w:sz w:val="20"/>
      <w:szCs w:val="20"/>
      <w:lang w:val="en" w:eastAsia="de-DE"/>
    </w:rPr>
  </w:style>
  <w:style w:type="character" w:styleId="FootnoteReference">
    <w:name w:val="footnote reference"/>
    <w:link w:val="Char2"/>
    <w:uiPriority w:val="99"/>
    <w:qFormat/>
    <w:rsid w:val="00B15911"/>
    <w:rPr>
      <w:vertAlign w:val="superscript"/>
    </w:rPr>
  </w:style>
  <w:style w:type="paragraph" w:customStyle="1" w:styleId="Char2">
    <w:name w:val="Char2"/>
    <w:basedOn w:val="Normal"/>
    <w:link w:val="FootnoteReference"/>
    <w:uiPriority w:val="99"/>
    <w:rsid w:val="00B15911"/>
    <w:pPr>
      <w:spacing w:after="160" w:line="240" w:lineRule="exact"/>
    </w:pPr>
    <w:rPr>
      <w:vertAlign w:val="superscript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A81A69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44CE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4CE4"/>
    <w:rPr>
      <w:rFonts w:ascii="Consolas" w:hAnsi="Consolas"/>
      <w:sz w:val="20"/>
      <w:szCs w:val="20"/>
    </w:rPr>
  </w:style>
  <w:style w:type="paragraph" w:styleId="Revision">
    <w:name w:val="Revision"/>
    <w:hidden/>
    <w:uiPriority w:val="99"/>
    <w:semiHidden/>
    <w:rsid w:val="00D26CF0"/>
    <w:pPr>
      <w:spacing w:after="0" w:line="240" w:lineRule="auto"/>
    </w:pPr>
  </w:style>
  <w:style w:type="paragraph" w:customStyle="1" w:styleId="pf0">
    <w:name w:val="pf0"/>
    <w:basedOn w:val="Normal"/>
    <w:rsid w:val="00D13E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f01">
    <w:name w:val="cf01"/>
    <w:basedOn w:val="DefaultParagraphFont"/>
    <w:rsid w:val="00D13EF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NGOOnlineDocument" ma:contentTypeID="0x01010033CF86A3E53F48B7ADBBC140A8AF8FA700B9891D2119FD524EBD4066DD2CF3C734" ma:contentTypeVersion="19" ma:contentTypeDescription="NGO Document content type" ma:contentTypeScope="" ma:versionID="d5bc8d63c322090aa3a256d7600a1e64">
  <xsd:schema xmlns:xsd="http://www.w3.org/2001/XMLSchema" xmlns:xs="http://www.w3.org/2001/XMLSchema" xmlns:p="http://schemas.microsoft.com/office/2006/metadata/properties" xmlns:ns1="http://schemas.microsoft.com/sharepoint/v3" xmlns:ns2="02bde9cd-6322-4479-b7d7-5b20e7e9c03c" xmlns:ns3="cdc1b2d6-6c8d-4c19-b6a1-bce97260cca7" xmlns:ns4="ca270677-e028-42bd-b4c7-f57afe21d5ea" targetNamespace="http://schemas.microsoft.com/office/2006/metadata/properties" ma:root="true" ma:fieldsID="0c0063e52d601ea3804a5bffbce43c67" ns1:_="" ns2:_="" ns3:_="" ns4:_="">
    <xsd:import namespace="http://schemas.microsoft.com/sharepoint/v3"/>
    <xsd:import namespace="02bde9cd-6322-4479-b7d7-5b20e7e9c03c"/>
    <xsd:import namespace="cdc1b2d6-6c8d-4c19-b6a1-bce97260cca7"/>
    <xsd:import namespace="ca270677-e028-42bd-b4c7-f57afe21d5ea"/>
    <xsd:element name="properties">
      <xsd:complexType>
        <xsd:sequence>
          <xsd:element name="documentManagement">
            <xsd:complexType>
              <xsd:all>
                <xsd:element ref="ns2:FavoriteUsers" minOccurs="0"/>
                <xsd:element ref="ns2:KeyEntities" minOccurs="0"/>
                <xsd:element ref="ns2:i9f2da93fcc74e869d070fd34a0597c4" minOccurs="0"/>
                <xsd:element ref="ns2:TaxCatchAll" minOccurs="0"/>
                <xsd:element ref="ns2:TaxCatchAllLabel" minOccurs="0"/>
                <xsd:element ref="ns2:cc92bdb0fa944447acf309642a11bf0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bde9cd-6322-4479-b7d7-5b20e7e9c03c" elementFormDefault="qualified">
    <xsd:import namespace="http://schemas.microsoft.com/office/2006/documentManagement/types"/>
    <xsd:import namespace="http://schemas.microsoft.com/office/infopath/2007/PartnerControls"/>
    <xsd:element name="FavoriteUsers" ma:index="8" nillable="true" ma:displayName="F" ma:description="Store all users who mark this document as favorite" ma:hidden="true" ma:internalName="FavoriteUsers">
      <xsd:simpleType>
        <xsd:restriction base="dms:Text"/>
      </xsd:simpleType>
    </xsd:element>
    <xsd:element name="KeyEntities" ma:index="9" nillable="true" ma:displayName="K" ma:description="Store all entities which this document as a key" ma:hidden="true" ma:internalName="KeyEntities">
      <xsd:simpleType>
        <xsd:restriction base="dms:Text"/>
      </xsd:simpleType>
    </xsd:element>
    <xsd:element name="i9f2da93fcc74e869d070fd34a0597c4" ma:index="10" nillable="true" ma:taxonomy="true" ma:internalName="i9f2da93fcc74e869d070fd34a0597c4" ma:taxonomyFieldName="NGOOnlineDocumentType" ma:displayName="Document types" ma:fieldId="{29f2da93-fcc7-4e86-9d07-0fd34a0597c4}" ma:taxonomyMulti="true" ma:sspId="d7810e56-9569-4620-8585-859ad8f893ad" ma:termSetId="75d8fdc3-01c5-47dd-864a-6cae0ea3ca2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b4870bb8-4730-46a7-b4d4-4602390399aa}" ma:internalName="TaxCatchAll" ma:showField="CatchAllData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b4870bb8-4730-46a7-b4d4-4602390399aa}" ma:internalName="TaxCatchAllLabel" ma:readOnly="true" ma:showField="CatchAllDataLabel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c92bdb0fa944447acf309642a11bf0d" ma:index="14" nillable="true" ma:taxonomy="true" ma:internalName="cc92bdb0fa944447acf309642a11bf0d" ma:taxonomyFieldName="NGOOnlineKeywords" ma:displayName="Keywords" ma:fieldId="{cc92bdb0-fa94-4447-acf3-09642a11bf0d}" ma:taxonomyMulti="true" ma:sspId="d7810e56-9569-4620-8585-859ad8f893ad" ma:termSetId="65e3e89c-6d04-4707-aa6e-e2cfe5f90700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1b2d6-6c8d-4c19-b6a1-bce97260cc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70677-e028-42bd-b4c7-f57afe21d5ea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FavoriteUsers xmlns="02bde9cd-6322-4479-b7d7-5b20e7e9c03c" xsi:nil="true"/>
    <cc92bdb0fa944447acf309642a11bf0d xmlns="02bde9cd-6322-4479-b7d7-5b20e7e9c03c">
      <Terms xmlns="http://schemas.microsoft.com/office/infopath/2007/PartnerControls"/>
    </cc92bdb0fa944447acf309642a11bf0d>
    <TaxCatchAll xmlns="02bde9cd-6322-4479-b7d7-5b20e7e9c03c"/>
    <_ip_UnifiedCompliancePolicyProperties xmlns="http://schemas.microsoft.com/sharepoint/v3" xsi:nil="true"/>
    <KeyEntities xmlns="02bde9cd-6322-4479-b7d7-5b20e7e9c03c" xsi:nil="true"/>
    <i9f2da93fcc74e869d070fd34a0597c4 xmlns="02bde9cd-6322-4479-b7d7-5b20e7e9c03c">
      <Terms xmlns="http://schemas.microsoft.com/office/infopath/2007/PartnerControls"/>
    </i9f2da93fcc74e869d070fd34a0597c4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69A519-10F8-4DCA-A47D-1AE17FC2CA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BB1430-3653-438E-A072-9D6D980A5E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2bde9cd-6322-4479-b7d7-5b20e7e9c03c"/>
    <ds:schemaRef ds:uri="cdc1b2d6-6c8d-4c19-b6a1-bce97260cca7"/>
    <ds:schemaRef ds:uri="ca270677-e028-42bd-b4c7-f57afe21d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39A4F6-9BD2-461D-831C-FF6B5EC39F9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2bde9cd-6322-4479-b7d7-5b20e7e9c03c"/>
  </ds:schemaRefs>
</ds:datastoreItem>
</file>

<file path=customXml/itemProps4.xml><?xml version="1.0" encoding="utf-8"?>
<ds:datastoreItem xmlns:ds="http://schemas.openxmlformats.org/officeDocument/2006/customXml" ds:itemID="{4AD5390C-5D50-4FCA-8D6A-32341755A2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64</Words>
  <Characters>208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endita Kastrati</cp:lastModifiedBy>
  <cp:revision>3</cp:revision>
  <dcterms:created xsi:type="dcterms:W3CDTF">2023-01-23T12:03:00Z</dcterms:created>
  <dcterms:modified xsi:type="dcterms:W3CDTF">2023-01-23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CF86A3E53F48B7ADBBC140A8AF8FA700B9891D2119FD524EBD4066DD2CF3C734</vt:lpwstr>
  </property>
</Properties>
</file>